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57A87" w14:textId="77777777" w:rsidR="00C43D2A" w:rsidRDefault="00E23C9E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Technological Institute of the Philippines</w:t>
      </w:r>
    </w:p>
    <w:p w14:paraId="155A3A87" w14:textId="77777777" w:rsidR="00C43D2A" w:rsidRDefault="00E23C9E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938 Aurora Blvd. Cubao, Quezon City</w:t>
      </w:r>
    </w:p>
    <w:p w14:paraId="41840A56" w14:textId="77777777" w:rsidR="00C43D2A" w:rsidRDefault="00C43D2A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p w14:paraId="018D4F0D" w14:textId="77777777" w:rsidR="00C43D2A" w:rsidRDefault="00E23C9E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College of Information Technology Education</w:t>
      </w:r>
    </w:p>
    <w:p w14:paraId="251E55FA" w14:textId="77777777" w:rsidR="00C43D2A" w:rsidRDefault="00C43D2A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p w14:paraId="17D530C4" w14:textId="77777777" w:rsidR="00C43D2A" w:rsidRDefault="00E23C9E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IT 004– Web Systems and Technologies</w:t>
      </w:r>
    </w:p>
    <w:p w14:paraId="68BC7F1E" w14:textId="77777777" w:rsidR="00C43D2A" w:rsidRDefault="00C43D2A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p w14:paraId="22659507" w14:textId="77777777" w:rsidR="00C43D2A" w:rsidRDefault="00363545" w:rsidP="00FA08C1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Midterm Period</w:t>
      </w:r>
    </w:p>
    <w:p w14:paraId="2E12F7B9" w14:textId="77777777" w:rsidR="00363545" w:rsidRDefault="00363545" w:rsidP="00FA08C1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Developing Company Website</w:t>
      </w:r>
    </w:p>
    <w:p w14:paraId="28B6474E" w14:textId="77777777" w:rsidR="00363545" w:rsidRDefault="00363545" w:rsidP="00FA08C1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tbl>
      <w:tblPr>
        <w:tblW w:w="9582" w:type="dxa"/>
        <w:tblLayout w:type="fixed"/>
        <w:tblLook w:val="0000" w:firstRow="0" w:lastRow="0" w:firstColumn="0" w:lastColumn="0" w:noHBand="0" w:noVBand="0"/>
      </w:tblPr>
      <w:tblGrid>
        <w:gridCol w:w="4788"/>
        <w:gridCol w:w="4794"/>
      </w:tblGrid>
      <w:tr w:rsidR="00C43D2A" w14:paraId="081854B0" w14:textId="77777777" w:rsidTr="00183125">
        <w:trPr>
          <w:trHeight w:val="1338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659B67" w14:textId="77777777" w:rsidR="00183125" w:rsidRDefault="00E23C9E" w:rsidP="001831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 w:rsidRPr="00FA08C1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Name: </w:t>
            </w:r>
            <w:r w:rsidR="00183125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NAPAGAL, NYMUND</w:t>
            </w:r>
          </w:p>
          <w:p w14:paraId="2D078574" w14:textId="77777777" w:rsidR="00183125" w:rsidRDefault="00183125" w:rsidP="001831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            DAGDAGAN, KIT</w:t>
            </w:r>
          </w:p>
          <w:p w14:paraId="14976E1D" w14:textId="77777777" w:rsidR="00183125" w:rsidRDefault="00183125" w:rsidP="001831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            ZERRUDO, JOHN LORENZ</w:t>
            </w:r>
          </w:p>
          <w:p w14:paraId="10680024" w14:textId="77777777" w:rsidR="00183125" w:rsidRDefault="00183125" w:rsidP="001831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           GARCIA, JOEL MIGUEL</w:t>
            </w:r>
          </w:p>
          <w:p w14:paraId="00DA2200" w14:textId="77777777" w:rsidR="00183125" w:rsidRDefault="00183125" w:rsidP="001831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           SALARDA, CHRISTIAN JAMES</w:t>
            </w:r>
          </w:p>
          <w:p w14:paraId="4B5700F6" w14:textId="77777777" w:rsidR="00183125" w:rsidRDefault="00183125" w:rsidP="0018312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           CANONOY, PROI ADRIAN</w:t>
            </w:r>
          </w:p>
          <w:p w14:paraId="01EDEA6E" w14:textId="63CCC897" w:rsidR="0051534D" w:rsidRPr="00FA08C1" w:rsidRDefault="0051534D" w:rsidP="00FA08C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</w:p>
        </w:tc>
        <w:tc>
          <w:tcPr>
            <w:tcW w:w="4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4729B9" w14:textId="3FF9F3D1" w:rsidR="00C43D2A" w:rsidRPr="00FA08C1" w:rsidRDefault="00E23C9E" w:rsidP="00FA08C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bookmarkStart w:id="0" w:name="_heading=h.gjdgxs" w:colFirst="0" w:colLast="0"/>
            <w:bookmarkEnd w:id="0"/>
            <w:r w:rsidRPr="00FA08C1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Date: </w:t>
            </w:r>
            <w:r w:rsidR="00183125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September 2, 2020</w:t>
            </w:r>
          </w:p>
        </w:tc>
      </w:tr>
      <w:tr w:rsidR="00C43D2A" w14:paraId="48121090" w14:textId="77777777" w:rsidTr="00183125">
        <w:trPr>
          <w:trHeight w:val="34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758A14" w14:textId="29FE6779" w:rsidR="00C43D2A" w:rsidRPr="00FA08C1" w:rsidRDefault="00183125" w:rsidP="00FA08C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Program / Section: BSIT / IT21S6</w:t>
            </w:r>
          </w:p>
        </w:tc>
        <w:tc>
          <w:tcPr>
            <w:tcW w:w="4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3EE633" w14:textId="77777777" w:rsidR="00C43D2A" w:rsidRPr="00FA08C1" w:rsidRDefault="00E23C9E" w:rsidP="00FA08C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 w:rsidRPr="00FA08C1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Instructor: Ms. Roxanne A. Pagaduan</w:t>
            </w:r>
          </w:p>
        </w:tc>
      </w:tr>
      <w:tr w:rsidR="00C43D2A" w14:paraId="6EAAD28E" w14:textId="77777777" w:rsidTr="00183125">
        <w:trPr>
          <w:trHeight w:val="340"/>
        </w:trPr>
        <w:tc>
          <w:tcPr>
            <w:tcW w:w="95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123C93" w14:textId="77777777" w:rsidR="00C43D2A" w:rsidRPr="00FA08C1" w:rsidRDefault="00E23C9E" w:rsidP="002B1050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 w:rsidRPr="00FA08C1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Assessment Task: </w:t>
            </w:r>
            <w:r w:rsidR="002B1050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Project Part 4</w:t>
            </w:r>
            <w:r w:rsidR="0051534D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: </w:t>
            </w:r>
            <w:r w:rsidR="002B1050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Final Requirements</w:t>
            </w:r>
          </w:p>
        </w:tc>
      </w:tr>
    </w:tbl>
    <w:p w14:paraId="2A5C74DE" w14:textId="77777777" w:rsidR="00C43D2A" w:rsidRDefault="00C43D2A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p w14:paraId="37FC360D" w14:textId="77777777" w:rsidR="00C43D2A" w:rsidRDefault="00E23C9E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b/>
          <w:color w:val="000000"/>
          <w:sz w:val="24"/>
          <w:szCs w:val="24"/>
        </w:rPr>
        <w:t>Instructions:</w:t>
      </w:r>
    </w:p>
    <w:p w14:paraId="61B25C8C" w14:textId="77777777" w:rsidR="00C43D2A" w:rsidRDefault="00E23C9E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Provide screenshots to satisfy the requirements.</w:t>
      </w:r>
      <w:r>
        <w:rPr>
          <w:rFonts w:ascii="Arial Narrow" w:eastAsia="Arial Narrow" w:hAnsi="Arial Narrow" w:cs="Arial Narrow"/>
          <w:sz w:val="24"/>
          <w:szCs w:val="24"/>
        </w:rPr>
        <w:t xml:space="preserve"> (note: include screenshot of source code and sample run-time output in every source code and output changes)</w:t>
      </w:r>
    </w:p>
    <w:p w14:paraId="1295602C" w14:textId="77777777" w:rsidR="00C43D2A" w:rsidRDefault="00E23C9E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 xml:space="preserve">Include your </w:t>
      </w:r>
      <w:r>
        <w:rPr>
          <w:rFonts w:ascii="Arial Narrow" w:eastAsia="Arial Narrow" w:hAnsi="Arial Narrow" w:cs="Arial Narrow"/>
          <w:b/>
          <w:color w:val="000000"/>
          <w:sz w:val="24"/>
          <w:szCs w:val="24"/>
        </w:rPr>
        <w:t>FULLNAME</w:t>
      </w:r>
      <w:r>
        <w:rPr>
          <w:rFonts w:ascii="Arial Narrow" w:eastAsia="Arial Narrow" w:hAnsi="Arial Narrow" w:cs="Arial Narrow"/>
          <w:color w:val="000000"/>
          <w:sz w:val="24"/>
          <w:szCs w:val="24"/>
        </w:rPr>
        <w:t xml:space="preserve"> in every screenshot.</w:t>
      </w:r>
    </w:p>
    <w:p w14:paraId="07972E63" w14:textId="77777777" w:rsidR="00C43D2A" w:rsidRDefault="00E23C9E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You are required to provide the screenshot of your source code for each files like (.html, .css, .js</w:t>
      </w:r>
      <w:r w:rsidR="003A2E90">
        <w:rPr>
          <w:rFonts w:ascii="Arial Narrow" w:eastAsia="Arial Narrow" w:hAnsi="Arial Narrow" w:cs="Arial Narrow"/>
          <w:color w:val="000000"/>
          <w:sz w:val="24"/>
          <w:szCs w:val="24"/>
        </w:rPr>
        <w:t>, .php</w:t>
      </w:r>
      <w:r>
        <w:rPr>
          <w:rFonts w:ascii="Arial Narrow" w:eastAsia="Arial Narrow" w:hAnsi="Arial Narrow" w:cs="Arial Narrow"/>
          <w:color w:val="000000"/>
          <w:sz w:val="24"/>
          <w:szCs w:val="24"/>
        </w:rPr>
        <w:t>) and a sample output running in the browser.</w:t>
      </w:r>
    </w:p>
    <w:p w14:paraId="4DDB3A7F" w14:textId="77777777" w:rsidR="00C43D2A" w:rsidRDefault="00E23C9E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Include</w:t>
      </w:r>
      <w:r w:rsidR="002B1050">
        <w:rPr>
          <w:rFonts w:ascii="Arial Narrow" w:eastAsia="Arial Narrow" w:hAnsi="Arial Narrow" w:cs="Arial Narrow"/>
          <w:color w:val="000000"/>
          <w:sz w:val="24"/>
          <w:szCs w:val="24"/>
        </w:rPr>
        <w:t xml:space="preserve"> a</w:t>
      </w:r>
      <w:r>
        <w:rPr>
          <w:rFonts w:ascii="Arial Narrow" w:eastAsia="Arial Narrow" w:hAnsi="Arial Narrow" w:cs="Arial Narrow"/>
          <w:color w:val="000000"/>
          <w:sz w:val="24"/>
          <w:szCs w:val="24"/>
        </w:rPr>
        <w:t xml:space="preserve"> brief description in each screenshot.</w:t>
      </w:r>
    </w:p>
    <w:p w14:paraId="6E5FEC41" w14:textId="77777777" w:rsidR="00C43D2A" w:rsidRDefault="00E23C9E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Use appropriate filename in saving your files.</w:t>
      </w:r>
    </w:p>
    <w:p w14:paraId="70F77CCF" w14:textId="77777777" w:rsidR="00C43D2A" w:rsidRDefault="00E23C9E">
      <w:pPr>
        <w:pStyle w:val="Normal1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 xml:space="preserve">Save your work as </w:t>
      </w:r>
      <w:r w:rsidR="00B63C2B">
        <w:rPr>
          <w:rFonts w:ascii="Arial Narrow" w:eastAsia="Arial Narrow" w:hAnsi="Arial Narrow" w:cs="Arial Narrow"/>
          <w:b/>
          <w:color w:val="000000"/>
          <w:sz w:val="24"/>
          <w:szCs w:val="24"/>
        </w:rPr>
        <w:t>TeamName</w:t>
      </w:r>
      <w:r>
        <w:rPr>
          <w:rFonts w:ascii="Arial Narrow" w:eastAsia="Arial Narrow" w:hAnsi="Arial Narrow" w:cs="Arial Narrow"/>
          <w:b/>
          <w:color w:val="000000"/>
          <w:sz w:val="24"/>
          <w:szCs w:val="24"/>
        </w:rPr>
        <w:t>_</w:t>
      </w:r>
      <w:r w:rsidR="002B1050">
        <w:rPr>
          <w:rFonts w:ascii="Arial Narrow" w:eastAsia="Arial Narrow" w:hAnsi="Arial Narrow" w:cs="Arial Narrow"/>
          <w:b/>
          <w:color w:val="000000"/>
          <w:sz w:val="24"/>
          <w:szCs w:val="24"/>
        </w:rPr>
        <w:t>ProjectPart4</w:t>
      </w:r>
      <w:r>
        <w:rPr>
          <w:rFonts w:ascii="Arial Narrow" w:eastAsia="Arial Narrow" w:hAnsi="Arial Narrow" w:cs="Arial Narrow"/>
          <w:b/>
          <w:color w:val="000000"/>
          <w:sz w:val="24"/>
          <w:szCs w:val="24"/>
        </w:rPr>
        <w:t>.DOC</w:t>
      </w:r>
      <w:r w:rsidR="006542BC">
        <w:rPr>
          <w:rFonts w:ascii="Arial Narrow" w:eastAsia="Arial Narrow" w:hAnsi="Arial Narrow" w:cs="Arial Narrow"/>
          <w:color w:val="000000"/>
          <w:sz w:val="24"/>
          <w:szCs w:val="24"/>
        </w:rPr>
        <w:t xml:space="preserve"> (Ex. </w:t>
      </w:r>
      <w:r w:rsidR="002B1050">
        <w:rPr>
          <w:rFonts w:ascii="Arial Narrow" w:eastAsia="Arial Narrow" w:hAnsi="Arial Narrow" w:cs="Arial Narrow"/>
          <w:color w:val="000000"/>
          <w:sz w:val="24"/>
          <w:szCs w:val="24"/>
        </w:rPr>
        <w:t>TeamWeb_ProjectPart4</w:t>
      </w:r>
      <w:r>
        <w:rPr>
          <w:rFonts w:ascii="Arial Narrow" w:eastAsia="Arial Narrow" w:hAnsi="Arial Narrow" w:cs="Arial Narrow"/>
          <w:color w:val="000000"/>
          <w:sz w:val="24"/>
          <w:szCs w:val="24"/>
        </w:rPr>
        <w:t>.DOC and .PDF)</w:t>
      </w:r>
    </w:p>
    <w:p w14:paraId="617C137F" w14:textId="77777777" w:rsidR="0051534D" w:rsidRDefault="0051534D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p w14:paraId="7004EA8A" w14:textId="77777777" w:rsidR="0051534D" w:rsidRDefault="0051534D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p w14:paraId="07A6B68F" w14:textId="77777777" w:rsidR="0051534D" w:rsidRDefault="0051534D" w:rsidP="0051534D">
      <w:pPr>
        <w:jc w:val="both"/>
        <w:rPr>
          <w:rFonts w:ascii="Arial Narrow" w:hAnsi="Arial Narrow" w:cs="Arial Narrow"/>
          <w:sz w:val="22"/>
          <w:szCs w:val="22"/>
          <w:lang w:val="en-PH"/>
        </w:rPr>
      </w:pPr>
      <w:r>
        <w:rPr>
          <w:rFonts w:ascii="Arial Narrow" w:hAnsi="Arial Narrow" w:cs="Arial"/>
          <w:b/>
          <w:sz w:val="22"/>
          <w:szCs w:val="22"/>
        </w:rPr>
        <w:t>This activity supports the attainment of Course Intended Learning Outcomes (CILOs):</w:t>
      </w:r>
    </w:p>
    <w:p w14:paraId="21B63A55" w14:textId="77777777" w:rsidR="0051534D" w:rsidRDefault="0051534D" w:rsidP="0051534D">
      <w:pPr>
        <w:widowControl w:val="0"/>
        <w:numPr>
          <w:ilvl w:val="0"/>
          <w:numId w:val="27"/>
        </w:numPr>
        <w:suppressAutoHyphens/>
        <w:jc w:val="both"/>
        <w:rPr>
          <w:rFonts w:ascii="Arial Narrow" w:hAnsi="Arial Narrow" w:cs="Arial Narrow"/>
          <w:sz w:val="22"/>
          <w:szCs w:val="22"/>
          <w:lang w:val="en-PH"/>
        </w:rPr>
      </w:pPr>
      <w:r w:rsidRPr="00804652">
        <w:rPr>
          <w:rFonts w:ascii="Arial Narrow" w:hAnsi="Arial Narrow" w:cs="Arial Narrow"/>
          <w:sz w:val="22"/>
          <w:szCs w:val="22"/>
          <w:lang w:val="en-PH"/>
        </w:rPr>
        <w:t xml:space="preserve">Use </w:t>
      </w:r>
      <w:r w:rsidRPr="00804652">
        <w:rPr>
          <w:rFonts w:ascii="Arial Narrow" w:hAnsi="Arial Narrow" w:cs="Arial Narrow"/>
          <w:sz w:val="22"/>
          <w:szCs w:val="22"/>
        </w:rPr>
        <w:t xml:space="preserve">client-side programming like HTML, CSS, and JavaScript in </w:t>
      </w:r>
      <w:r w:rsidRPr="00804652">
        <w:rPr>
          <w:rFonts w:ascii="Arial Narrow" w:hAnsi="Arial Narrow" w:cs="Arial Narrow"/>
          <w:sz w:val="22"/>
          <w:szCs w:val="22"/>
          <w:lang w:val="en-PH"/>
        </w:rPr>
        <w:t>creating web</w:t>
      </w:r>
      <w:r w:rsidR="002B1050">
        <w:rPr>
          <w:rFonts w:ascii="Arial Narrow" w:hAnsi="Arial Narrow" w:cs="Arial Narrow"/>
          <w:sz w:val="22"/>
          <w:szCs w:val="22"/>
          <w:lang w:val="en-PH"/>
        </w:rPr>
        <w:t xml:space="preserve"> </w:t>
      </w:r>
      <w:r w:rsidRPr="00804652">
        <w:rPr>
          <w:rFonts w:ascii="Arial Narrow" w:hAnsi="Arial Narrow" w:cs="Arial Narrow"/>
          <w:sz w:val="22"/>
          <w:szCs w:val="22"/>
          <w:lang w:val="en-PH"/>
        </w:rPr>
        <w:t xml:space="preserve">pages; </w:t>
      </w:r>
    </w:p>
    <w:p w14:paraId="66E89310" w14:textId="77777777" w:rsidR="001B6C14" w:rsidRDefault="0051534D" w:rsidP="0051534D">
      <w:pPr>
        <w:widowControl w:val="0"/>
        <w:numPr>
          <w:ilvl w:val="0"/>
          <w:numId w:val="27"/>
        </w:numPr>
        <w:suppressAutoHyphens/>
        <w:jc w:val="both"/>
        <w:rPr>
          <w:rFonts w:ascii="Arial Narrow" w:hAnsi="Arial Narrow" w:cs="Arial Narrow"/>
          <w:sz w:val="22"/>
          <w:szCs w:val="22"/>
          <w:lang w:val="en-PH"/>
        </w:rPr>
      </w:pPr>
      <w:r w:rsidRPr="00C17D1F">
        <w:rPr>
          <w:rFonts w:ascii="Arial Narrow" w:hAnsi="Arial Narrow" w:cs="Arial Narrow"/>
          <w:sz w:val="22"/>
          <w:szCs w:val="22"/>
        </w:rPr>
        <w:t xml:space="preserve">Apply different tools available such as bootstrap and jQuery in designing </w:t>
      </w:r>
      <w:r>
        <w:rPr>
          <w:rFonts w:ascii="Arial Narrow" w:hAnsi="Arial Narrow" w:cs="Arial Narrow"/>
          <w:sz w:val="22"/>
          <w:szCs w:val="22"/>
        </w:rPr>
        <w:t xml:space="preserve">a </w:t>
      </w:r>
      <w:r w:rsidRPr="00C17D1F">
        <w:rPr>
          <w:rFonts w:ascii="Arial Narrow" w:hAnsi="Arial Narrow" w:cs="Arial Narrow"/>
          <w:sz w:val="22"/>
          <w:szCs w:val="22"/>
        </w:rPr>
        <w:t xml:space="preserve">website; </w:t>
      </w:r>
      <w:r w:rsidRPr="00C17D1F">
        <w:rPr>
          <w:rFonts w:ascii="Arial Narrow" w:hAnsi="Arial Narrow" w:cs="Arial Narrow"/>
          <w:sz w:val="22"/>
          <w:szCs w:val="22"/>
          <w:lang w:val="en-PH"/>
        </w:rPr>
        <w:t>and</w:t>
      </w:r>
      <w:r w:rsidRPr="00C17D1F">
        <w:rPr>
          <w:rFonts w:ascii="Arial Narrow" w:hAnsi="Arial Narrow" w:cs="Arial Narrow"/>
          <w:color w:val="FF0000"/>
          <w:sz w:val="22"/>
          <w:szCs w:val="22"/>
          <w:lang w:val="en-PH"/>
        </w:rPr>
        <w:t xml:space="preserve"> </w:t>
      </w:r>
    </w:p>
    <w:p w14:paraId="035EB1E5" w14:textId="77777777" w:rsidR="0051534D" w:rsidRPr="001B6C14" w:rsidRDefault="0051534D" w:rsidP="0051534D">
      <w:pPr>
        <w:widowControl w:val="0"/>
        <w:numPr>
          <w:ilvl w:val="0"/>
          <w:numId w:val="27"/>
        </w:numPr>
        <w:suppressAutoHyphens/>
        <w:jc w:val="both"/>
        <w:rPr>
          <w:rFonts w:ascii="Arial Narrow" w:hAnsi="Arial Narrow" w:cs="Arial Narrow"/>
          <w:sz w:val="22"/>
          <w:szCs w:val="22"/>
          <w:lang w:val="en-PH"/>
        </w:rPr>
      </w:pPr>
      <w:r w:rsidRPr="001B6C14">
        <w:rPr>
          <w:rFonts w:ascii="Arial Narrow" w:hAnsi="Arial Narrow" w:cs="Arial Narrow"/>
          <w:sz w:val="22"/>
          <w:szCs w:val="22"/>
        </w:rPr>
        <w:t>Use server-side programming script like PHP in managing the database records.</w:t>
      </w:r>
    </w:p>
    <w:p w14:paraId="62DB52F0" w14:textId="77777777" w:rsidR="0051534D" w:rsidRDefault="0051534D" w:rsidP="0051534D">
      <w:pPr>
        <w:jc w:val="both"/>
        <w:rPr>
          <w:rFonts w:ascii="Arial Narrow" w:hAnsi="Arial Narrow" w:cs="Arial Narrow"/>
          <w:sz w:val="22"/>
          <w:szCs w:val="22"/>
        </w:rPr>
      </w:pPr>
    </w:p>
    <w:p w14:paraId="1309BC99" w14:textId="77777777" w:rsidR="0051534D" w:rsidRDefault="0051534D" w:rsidP="0051534D">
      <w:pPr>
        <w:jc w:val="both"/>
        <w:rPr>
          <w:rFonts w:ascii="Arial Narrow" w:hAnsi="Arial Narrow" w:cs="Arial"/>
          <w:b/>
          <w:sz w:val="22"/>
          <w:szCs w:val="22"/>
          <w:lang w:val="en-PH"/>
        </w:rPr>
      </w:pPr>
    </w:p>
    <w:p w14:paraId="7794F346" w14:textId="77777777" w:rsidR="00120647" w:rsidRDefault="00E23C9E" w:rsidP="00065BE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  <w:r w:rsidRPr="00120647">
        <w:rPr>
          <w:rFonts w:ascii="Arial Narrow" w:eastAsia="Arial Narrow" w:hAnsi="Arial Narrow" w:cs="Arial Narrow"/>
          <w:b/>
          <w:color w:val="000000"/>
          <w:sz w:val="24"/>
          <w:szCs w:val="24"/>
        </w:rPr>
        <w:t>Requirements:</w:t>
      </w:r>
    </w:p>
    <w:p w14:paraId="2845BF64" w14:textId="77777777" w:rsidR="000931E4" w:rsidRDefault="00EA4ABC" w:rsidP="00A87261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 xml:space="preserve">Open, </w:t>
      </w:r>
      <w:r w:rsidR="00736378">
        <w:rPr>
          <w:rFonts w:ascii="Arial Narrow" w:hAnsi="Arial Narrow" w:cs="Arial"/>
          <w:sz w:val="22"/>
          <w:szCs w:val="22"/>
          <w:lang w:val="en-PH"/>
        </w:rPr>
        <w:t>continue</w:t>
      </w:r>
      <w:r>
        <w:rPr>
          <w:rFonts w:ascii="Arial Narrow" w:hAnsi="Arial Narrow" w:cs="Arial"/>
          <w:sz w:val="22"/>
          <w:szCs w:val="22"/>
          <w:lang w:val="en-PH"/>
        </w:rPr>
        <w:t>, and finalize</w:t>
      </w:r>
      <w:r w:rsidR="00C72E82">
        <w:rPr>
          <w:rFonts w:ascii="Arial Narrow" w:hAnsi="Arial Narrow" w:cs="Arial"/>
          <w:sz w:val="22"/>
          <w:szCs w:val="22"/>
          <w:lang w:val="en-PH"/>
        </w:rPr>
        <w:t xml:space="preserve"> your project </w:t>
      </w:r>
      <w:r w:rsidR="00736378">
        <w:rPr>
          <w:rFonts w:ascii="Arial Narrow" w:hAnsi="Arial Narrow" w:cs="Arial"/>
          <w:sz w:val="22"/>
          <w:szCs w:val="22"/>
          <w:lang w:val="en-PH"/>
        </w:rPr>
        <w:t>development</w:t>
      </w:r>
      <w:r w:rsidR="00C72E82">
        <w:rPr>
          <w:rFonts w:ascii="Arial Narrow" w:hAnsi="Arial Narrow" w:cs="Arial"/>
          <w:sz w:val="22"/>
          <w:szCs w:val="22"/>
          <w:lang w:val="en-PH"/>
        </w:rPr>
        <w:t xml:space="preserve"> with your business partners.</w:t>
      </w:r>
    </w:p>
    <w:p w14:paraId="16CC15A7" w14:textId="77777777" w:rsidR="002903BC" w:rsidRPr="002903BC" w:rsidRDefault="002903BC" w:rsidP="002903BC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>You can use the Collaboration Module for you to collaborate with your business partners.</w:t>
      </w:r>
    </w:p>
    <w:p w14:paraId="2E677598" w14:textId="77777777" w:rsidR="00736378" w:rsidRDefault="00736378" w:rsidP="00736378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 xml:space="preserve">As a team, </w:t>
      </w:r>
      <w:r>
        <w:rPr>
          <w:rFonts w:ascii="Arial Narrow" w:hAnsi="Arial Narrow" w:cs="Arial"/>
          <w:sz w:val="22"/>
          <w:szCs w:val="22"/>
        </w:rPr>
        <w:t>use a server-side script like PHP in managing your website.</w:t>
      </w:r>
    </w:p>
    <w:p w14:paraId="52171E76" w14:textId="77777777" w:rsidR="00736378" w:rsidRDefault="00736378" w:rsidP="00736378">
      <w:pPr>
        <w:widowControl w:val="0"/>
        <w:numPr>
          <w:ilvl w:val="0"/>
          <w:numId w:val="29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 xml:space="preserve">Can manage the website contents or records. </w:t>
      </w:r>
    </w:p>
    <w:p w14:paraId="5BF87154" w14:textId="77777777" w:rsidR="00736378" w:rsidRDefault="00C81D6C" w:rsidP="00736378">
      <w:pPr>
        <w:widowControl w:val="0"/>
        <w:numPr>
          <w:ilvl w:val="0"/>
          <w:numId w:val="29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/>
          <w:color w:val="000000"/>
          <w:sz w:val="22"/>
          <w:szCs w:val="22"/>
        </w:rPr>
        <w:t xml:space="preserve">Perform functions for File Maintenance like (add, edit, delete, view, and search). </w:t>
      </w:r>
      <w:r w:rsidR="00736378">
        <w:rPr>
          <w:rFonts w:ascii="Arial Narrow" w:hAnsi="Arial Narrow" w:cs="Arial"/>
          <w:sz w:val="22"/>
          <w:szCs w:val="22"/>
          <w:lang w:val="en-PH"/>
        </w:rPr>
        <w:t xml:space="preserve"> </w:t>
      </w:r>
    </w:p>
    <w:p w14:paraId="652082E6" w14:textId="77777777" w:rsidR="00736378" w:rsidRPr="000A6DEF" w:rsidRDefault="00736378" w:rsidP="00736378">
      <w:pPr>
        <w:widowControl w:val="0"/>
        <w:numPr>
          <w:ilvl w:val="1"/>
          <w:numId w:val="29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i/>
          <w:sz w:val="22"/>
          <w:szCs w:val="22"/>
          <w:lang w:val="en-PH"/>
        </w:rPr>
        <w:t>Minimum</w:t>
      </w:r>
      <w:r w:rsidRPr="00736378">
        <w:rPr>
          <w:rFonts w:ascii="Arial Narrow" w:hAnsi="Arial Narrow" w:cs="Arial"/>
          <w:i/>
          <w:sz w:val="22"/>
          <w:szCs w:val="22"/>
          <w:lang w:val="en-PH"/>
        </w:rPr>
        <w:t xml:space="preserve"> requirement:</w:t>
      </w:r>
      <w:r>
        <w:rPr>
          <w:rFonts w:ascii="Arial Narrow" w:hAnsi="Arial Narrow" w:cs="Arial"/>
          <w:sz w:val="22"/>
          <w:szCs w:val="22"/>
          <w:lang w:val="en-PH"/>
        </w:rPr>
        <w:t xml:space="preserve"> at least one, as long as you perform and apply this methods in your project.</w:t>
      </w:r>
    </w:p>
    <w:p w14:paraId="2B4A9429" w14:textId="77777777" w:rsidR="00736378" w:rsidRDefault="00EA4ABC" w:rsidP="00C72E82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>Working Log-in Page</w:t>
      </w:r>
    </w:p>
    <w:p w14:paraId="6722C43B" w14:textId="77777777" w:rsidR="00736378" w:rsidRPr="00736378" w:rsidRDefault="002903BC" w:rsidP="00736378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>Provide screenshots of the following:</w:t>
      </w:r>
    </w:p>
    <w:p w14:paraId="3BCEF562" w14:textId="77777777" w:rsidR="002903BC" w:rsidRPr="00736378" w:rsidRDefault="002903BC" w:rsidP="00736378">
      <w:pPr>
        <w:pStyle w:val="ListParagraph"/>
        <w:ind w:firstLine="1134"/>
        <w:rPr>
          <w:rFonts w:ascii="Arial Narrow" w:hAnsi="Arial Narrow"/>
          <w:sz w:val="22"/>
          <w:szCs w:val="22"/>
          <w:lang w:val="en-PH"/>
        </w:rPr>
      </w:pPr>
      <w:r w:rsidRPr="00736378">
        <w:rPr>
          <w:rFonts w:ascii="Arial Narrow" w:hAnsi="Arial Narrow"/>
          <w:sz w:val="22"/>
          <w:szCs w:val="22"/>
          <w:lang w:val="en-PH"/>
        </w:rPr>
        <w:t>Source codes in each file (like html, css,</w:t>
      </w:r>
      <w:r w:rsidR="00122972" w:rsidRPr="00736378">
        <w:rPr>
          <w:rFonts w:ascii="Arial Narrow" w:hAnsi="Arial Narrow"/>
          <w:sz w:val="22"/>
          <w:szCs w:val="22"/>
          <w:lang w:val="en-PH"/>
        </w:rPr>
        <w:t xml:space="preserve"> js</w:t>
      </w:r>
      <w:r w:rsidRPr="00736378">
        <w:rPr>
          <w:rFonts w:ascii="Arial Narrow" w:hAnsi="Arial Narrow"/>
          <w:sz w:val="22"/>
          <w:szCs w:val="22"/>
          <w:lang w:val="en-PH"/>
        </w:rPr>
        <w:t>,</w:t>
      </w:r>
      <w:r w:rsidR="00736378">
        <w:rPr>
          <w:rFonts w:ascii="Arial Narrow" w:hAnsi="Arial Narrow"/>
          <w:sz w:val="22"/>
          <w:szCs w:val="22"/>
          <w:lang w:val="en-PH"/>
        </w:rPr>
        <w:t xml:space="preserve"> php,</w:t>
      </w:r>
      <w:r w:rsidRPr="00736378">
        <w:rPr>
          <w:rFonts w:ascii="Arial Narrow" w:hAnsi="Arial Narrow"/>
          <w:sz w:val="22"/>
          <w:szCs w:val="22"/>
          <w:lang w:val="en-PH"/>
        </w:rPr>
        <w:t xml:space="preserve"> etc); and</w:t>
      </w:r>
    </w:p>
    <w:p w14:paraId="0DA8844D" w14:textId="77777777" w:rsidR="00736378" w:rsidRDefault="00736378" w:rsidP="00736378">
      <w:pPr>
        <w:pStyle w:val="ListParagraph"/>
        <w:ind w:firstLine="1134"/>
        <w:rPr>
          <w:rFonts w:ascii="Arial Narrow" w:hAnsi="Arial Narrow"/>
          <w:sz w:val="22"/>
          <w:szCs w:val="22"/>
          <w:lang w:val="en-PH"/>
        </w:rPr>
      </w:pPr>
      <w:r>
        <w:rPr>
          <w:rFonts w:ascii="Arial Narrow" w:hAnsi="Arial Narrow"/>
          <w:sz w:val="22"/>
          <w:szCs w:val="22"/>
          <w:lang w:val="en-PH"/>
        </w:rPr>
        <w:t>Screenshot of myphpadmin structures</w:t>
      </w:r>
      <w:r w:rsidR="00EA4ABC">
        <w:rPr>
          <w:rFonts w:ascii="Arial Narrow" w:hAnsi="Arial Narrow"/>
          <w:sz w:val="22"/>
          <w:szCs w:val="22"/>
          <w:lang w:val="en-PH"/>
        </w:rPr>
        <w:t xml:space="preserve"> (table structures)</w:t>
      </w:r>
    </w:p>
    <w:p w14:paraId="14E82D55" w14:textId="77777777" w:rsidR="002903BC" w:rsidRPr="00736378" w:rsidRDefault="002903BC" w:rsidP="00736378">
      <w:pPr>
        <w:pStyle w:val="ListParagraph"/>
        <w:ind w:firstLine="1134"/>
        <w:rPr>
          <w:rFonts w:ascii="Arial Narrow" w:hAnsi="Arial Narrow"/>
          <w:sz w:val="22"/>
          <w:szCs w:val="22"/>
          <w:lang w:val="en-PH"/>
        </w:rPr>
      </w:pPr>
      <w:r w:rsidRPr="00736378">
        <w:rPr>
          <w:rFonts w:ascii="Arial Narrow" w:hAnsi="Arial Narrow"/>
          <w:sz w:val="22"/>
          <w:szCs w:val="22"/>
          <w:lang w:val="en-PH"/>
        </w:rPr>
        <w:t xml:space="preserve">Sample </w:t>
      </w:r>
      <w:r w:rsidR="00EA4ABC">
        <w:rPr>
          <w:rFonts w:ascii="Arial Narrow" w:hAnsi="Arial Narrow"/>
          <w:sz w:val="22"/>
          <w:szCs w:val="22"/>
          <w:lang w:val="en-PH"/>
        </w:rPr>
        <w:t xml:space="preserve">final </w:t>
      </w:r>
      <w:r w:rsidRPr="00736378">
        <w:rPr>
          <w:rFonts w:ascii="Arial Narrow" w:hAnsi="Arial Narrow"/>
          <w:sz w:val="22"/>
          <w:szCs w:val="22"/>
          <w:lang w:val="en-PH"/>
        </w:rPr>
        <w:t>output running on any web browser</w:t>
      </w:r>
      <w:r w:rsidR="004B250A">
        <w:rPr>
          <w:rFonts w:ascii="Arial Narrow" w:hAnsi="Arial Narrow"/>
          <w:sz w:val="22"/>
          <w:szCs w:val="22"/>
          <w:lang w:val="en-PH"/>
        </w:rPr>
        <w:t xml:space="preserve"> (note: provide sample screenshot of all web pages)</w:t>
      </w:r>
      <w:r w:rsidRPr="00736378">
        <w:rPr>
          <w:rFonts w:ascii="Arial Narrow" w:hAnsi="Arial Narrow"/>
          <w:sz w:val="22"/>
          <w:szCs w:val="22"/>
          <w:lang w:val="en-PH"/>
        </w:rPr>
        <w:t>.</w:t>
      </w:r>
    </w:p>
    <w:p w14:paraId="2A1FC190" w14:textId="77777777" w:rsidR="00C81D6C" w:rsidRDefault="00C81D6C" w:rsidP="00A87261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>Submit all the files related to your project like documents, html, css, js, php, etc.</w:t>
      </w:r>
    </w:p>
    <w:p w14:paraId="1F51872F" w14:textId="77777777" w:rsidR="002903BC" w:rsidRDefault="002903BC" w:rsidP="00A87261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 xml:space="preserve">Provide the specific contributions of each member. (use the template provided) </w:t>
      </w:r>
    </w:p>
    <w:p w14:paraId="15BBCFB2" w14:textId="77777777" w:rsidR="002903BC" w:rsidRPr="001B6C14" w:rsidRDefault="001B6C14" w:rsidP="00A87261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 w:rsidRPr="001B6C14">
        <w:rPr>
          <w:rFonts w:ascii="Arial Narrow" w:hAnsi="Arial Narrow" w:cs="Arial"/>
          <w:sz w:val="22"/>
          <w:szCs w:val="22"/>
          <w:lang w:val="en-PH"/>
        </w:rPr>
        <w:t>Acknowledge all your references</w:t>
      </w:r>
    </w:p>
    <w:p w14:paraId="611BAD4A" w14:textId="77777777"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7DD3D09D" w14:textId="77777777"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41F703FB" w14:textId="77777777"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3C609238" w14:textId="77777777"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5FD6469C" w14:textId="77777777"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3A5FA776" w14:textId="77777777"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02A83D14" w14:textId="77777777"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0B3BC843" w14:textId="77777777"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0F7E7B53" w14:textId="77777777"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024DE67B" w14:textId="77777777"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018F9DEB" w14:textId="77777777"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7DA9F60E" w14:textId="77777777"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7C5180AF" w14:textId="77777777"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5DC2A9E4" w14:textId="77777777"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0FFC7476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630C842B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72375363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4F870123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09438571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7E62FED6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36D76030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7F91E26E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1AA8A3BA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529DE385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0E2E5410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225BAF20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325A12C7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448F1FF4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41C9AE4E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7130B7EE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750D1E3E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134E293C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3890AE40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2179A3B8" w14:textId="77777777" w:rsidR="00736378" w:rsidRDefault="00736378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528A94D9" w14:textId="77777777" w:rsidR="00736378" w:rsidRDefault="00736378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297D1BDB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3FA25DED" w14:textId="77777777"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14:paraId="52FA1DDF" w14:textId="77777777" w:rsidR="00C43D2A" w:rsidRPr="00A87261" w:rsidRDefault="00E23C9E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  <w:r w:rsidRPr="00A87261">
        <w:rPr>
          <w:rFonts w:ascii="Arial Narrow" w:eastAsia="Arial Narrow" w:hAnsi="Arial Narrow" w:cs="Arial Narrow"/>
          <w:b/>
          <w:color w:val="000000"/>
          <w:sz w:val="28"/>
          <w:szCs w:val="24"/>
        </w:rPr>
        <w:t xml:space="preserve">ANSWER: </w:t>
      </w:r>
    </w:p>
    <w:p w14:paraId="6058C682" w14:textId="77777777" w:rsidR="00A87261" w:rsidRDefault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48C4428A" w14:textId="77777777" w:rsidR="00A87261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  <w:r>
        <w:rPr>
          <w:rFonts w:ascii="Arial Narrow" w:hAnsi="Arial Narrow" w:cs="Arial Narrow"/>
          <w:b/>
          <w:sz w:val="28"/>
          <w:szCs w:val="28"/>
          <w:u w:val="single"/>
        </w:rPr>
        <w:t>Source Code</w:t>
      </w:r>
    </w:p>
    <w:p w14:paraId="2C3995C1" w14:textId="11B3F4D9" w:rsidR="00A87261" w:rsidRDefault="009B2EB2" w:rsidP="009B2EB2">
      <w:pPr>
        <w:spacing w:line="276" w:lineRule="auto"/>
        <w:jc w:val="center"/>
        <w:rPr>
          <w:rFonts w:ascii="Arial Narrow" w:hAnsi="Arial Narrow" w:cs="Arial Narrow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584104CD" wp14:editId="60821506">
            <wp:extent cx="8593666" cy="592616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649136" cy="5964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B2EB2">
        <w:rPr>
          <w:noProof/>
        </w:rPr>
        <w:t xml:space="preserve"> </w:t>
      </w:r>
      <w:r>
        <w:rPr>
          <w:noProof/>
        </w:rPr>
        <w:drawing>
          <wp:inline distT="0" distB="0" distL="0" distR="0" wp14:anchorId="55AE936A" wp14:editId="60942312">
            <wp:extent cx="5929577" cy="59512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63869" cy="5985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384BE" w14:textId="77777777" w:rsidR="009B2EB2" w:rsidRDefault="00A87261" w:rsidP="009B2EB2">
      <w:pPr>
        <w:spacing w:line="360" w:lineRule="auto"/>
        <w:ind w:firstLine="720"/>
        <w:jc w:val="center"/>
        <w:rPr>
          <w:noProof/>
        </w:rPr>
      </w:pPr>
      <w:r>
        <w:rPr>
          <w:rFonts w:ascii="Arial Narrow" w:hAnsi="Arial Narrow" w:cs="Arial Narrow"/>
        </w:rPr>
        <w:t>.</w:t>
      </w:r>
      <w:r w:rsidR="009B2EB2" w:rsidRPr="009B2EB2">
        <w:rPr>
          <w:noProof/>
        </w:rPr>
        <w:t xml:space="preserve"> </w:t>
      </w:r>
      <w:r w:rsidR="009B2EB2">
        <w:rPr>
          <w:noProof/>
        </w:rPr>
        <w:drawing>
          <wp:inline distT="0" distB="0" distL="0" distR="0" wp14:anchorId="4FF48D93" wp14:editId="76098D5B">
            <wp:extent cx="8127668" cy="5227320"/>
            <wp:effectExtent l="0" t="0" r="698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177157" cy="525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B2EB2" w:rsidRPr="009B2EB2">
        <w:rPr>
          <w:noProof/>
        </w:rPr>
        <w:t xml:space="preserve"> </w:t>
      </w:r>
    </w:p>
    <w:p w14:paraId="3832DCFD" w14:textId="2ED84A63" w:rsidR="00A87261" w:rsidRDefault="009B2EB2" w:rsidP="009B2EB2">
      <w:pPr>
        <w:spacing w:line="360" w:lineRule="auto"/>
        <w:ind w:firstLine="720"/>
        <w:jc w:val="center"/>
        <w:rPr>
          <w:rFonts w:ascii="Arial Narrow" w:hAnsi="Arial Narrow" w:cs="Arial Narrow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9AE7989" wp14:editId="007FAF3E">
            <wp:extent cx="6656916" cy="532120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59710" cy="5323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A77E1" w14:textId="38C5CA41" w:rsidR="009B2EB2" w:rsidRDefault="009B2EB2" w:rsidP="009B2EB2">
      <w:pPr>
        <w:spacing w:line="360" w:lineRule="auto"/>
        <w:ind w:firstLine="720"/>
        <w:jc w:val="center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12C22084" w14:textId="77777777" w:rsidR="009B2EB2" w:rsidRDefault="009B2EB2" w:rsidP="009B2EB2">
      <w:pPr>
        <w:spacing w:line="360" w:lineRule="auto"/>
        <w:ind w:firstLine="720"/>
        <w:jc w:val="center"/>
        <w:rPr>
          <w:noProof/>
        </w:rPr>
      </w:pPr>
      <w:r>
        <w:rPr>
          <w:noProof/>
        </w:rPr>
        <w:drawing>
          <wp:inline distT="0" distB="0" distL="0" distR="0" wp14:anchorId="72409F96" wp14:editId="286E00B0">
            <wp:extent cx="9601200" cy="537781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618641" cy="538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B2EB2">
        <w:rPr>
          <w:noProof/>
        </w:rPr>
        <w:t xml:space="preserve"> </w:t>
      </w:r>
    </w:p>
    <w:p w14:paraId="16ECFF73" w14:textId="6029B4A6" w:rsidR="009B2EB2" w:rsidRDefault="009B2EB2" w:rsidP="009B2EB2">
      <w:pPr>
        <w:spacing w:line="360" w:lineRule="auto"/>
        <w:ind w:firstLine="720"/>
        <w:jc w:val="center"/>
        <w:rPr>
          <w:rFonts w:ascii="Arial Narrow" w:hAnsi="Arial Narrow" w:cs="Arial Narrow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522547F5" wp14:editId="054917FB">
            <wp:extent cx="7145655" cy="606037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167847" cy="607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4348C" w14:textId="15505071" w:rsidR="009B2EB2" w:rsidRDefault="009B2EB2" w:rsidP="009B2EB2">
      <w:pPr>
        <w:spacing w:line="360" w:lineRule="auto"/>
        <w:ind w:firstLine="720"/>
        <w:jc w:val="center"/>
        <w:rPr>
          <w:rFonts w:ascii="Arial Narrow" w:hAnsi="Arial Narrow" w:cs="Arial Narrow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36A549D9" wp14:editId="2F02B115">
            <wp:extent cx="9287933" cy="7264900"/>
            <wp:effectExtent l="0" t="0" r="889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294656" cy="7270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AC269" w14:textId="77432D4B" w:rsidR="009B2EB2" w:rsidRDefault="009B2EB2" w:rsidP="009B2EB2">
      <w:pPr>
        <w:spacing w:line="360" w:lineRule="auto"/>
        <w:ind w:firstLine="720"/>
        <w:jc w:val="center"/>
        <w:rPr>
          <w:rFonts w:ascii="Arial Narrow" w:hAnsi="Arial Narrow" w:cs="Arial Narrow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9144DFE" wp14:editId="78D0A47C">
            <wp:extent cx="9521825" cy="4301992"/>
            <wp:effectExtent l="0" t="0" r="3175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526571" cy="4304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D8703" w14:textId="27DC278A" w:rsidR="009B2EB2" w:rsidRDefault="009B2EB2" w:rsidP="009B2EB2">
      <w:pPr>
        <w:spacing w:line="360" w:lineRule="auto"/>
        <w:ind w:firstLine="720"/>
        <w:jc w:val="center"/>
        <w:rPr>
          <w:rFonts w:ascii="Arial Narrow" w:hAnsi="Arial Narrow" w:cs="Arial Narrow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16C22D08" wp14:editId="47191234">
            <wp:extent cx="11300970" cy="65725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1309032" cy="6577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59A05" w14:textId="2B7CED1D" w:rsidR="009B2EB2" w:rsidRDefault="009B2EB2" w:rsidP="009B2EB2">
      <w:pPr>
        <w:spacing w:line="360" w:lineRule="auto"/>
        <w:ind w:firstLine="720"/>
        <w:jc w:val="center"/>
        <w:rPr>
          <w:rFonts w:ascii="Arial Narrow" w:hAnsi="Arial Narrow" w:cs="Arial Narrow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707D510" wp14:editId="5406FF4C">
            <wp:extent cx="10034270" cy="6062134"/>
            <wp:effectExtent l="0" t="0" r="508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048355" cy="6070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13797" w14:textId="20A6956B" w:rsidR="009B2EB2" w:rsidRDefault="009B2EB2" w:rsidP="009B2EB2">
      <w:pPr>
        <w:spacing w:line="360" w:lineRule="auto"/>
        <w:ind w:firstLine="720"/>
        <w:jc w:val="center"/>
        <w:rPr>
          <w:rFonts w:ascii="Arial Narrow" w:hAnsi="Arial Narrow" w:cs="Arial Narrow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31BF0090" wp14:editId="5DE07116">
            <wp:extent cx="9746191" cy="6236746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9751803" cy="624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4A184" w14:textId="77777777" w:rsidR="00A87261" w:rsidRDefault="00A87261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53C502FE" w14:textId="77777777" w:rsidR="00A87261" w:rsidRDefault="00A87261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4810B366" w14:textId="77777777" w:rsidR="00A87261" w:rsidRDefault="00A87261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43BF23D3" w14:textId="77777777"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16CE3257" w14:textId="77777777"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7F6E0187" w14:textId="77777777"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3A3D94A6" w14:textId="77777777"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677C80D7" w14:textId="77777777"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2E679E75" w14:textId="77777777"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5836CCFD" w14:textId="77777777"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4962E19F" w14:textId="77777777"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71767730" w14:textId="77777777" w:rsidR="00A87261" w:rsidRDefault="00122972" w:rsidP="00A87261">
      <w:pPr>
        <w:spacing w:line="276" w:lineRule="auto"/>
        <w:rPr>
          <w:rFonts w:ascii="Arial Narrow" w:hAnsi="Arial Narrow" w:cs="Arial Narrow"/>
          <w:color w:val="FF0000"/>
          <w:szCs w:val="28"/>
        </w:rPr>
      </w:pPr>
      <w:r>
        <w:rPr>
          <w:rFonts w:ascii="Arial Narrow" w:hAnsi="Arial Narrow" w:cs="Arial Narrow"/>
          <w:b/>
          <w:sz w:val="28"/>
          <w:szCs w:val="28"/>
          <w:u w:val="single"/>
        </w:rPr>
        <w:t>Sample Output</w:t>
      </w:r>
    </w:p>
    <w:p w14:paraId="68C751E3" w14:textId="77777777" w:rsidR="00A87261" w:rsidRDefault="00A87261" w:rsidP="00A87261">
      <w:pPr>
        <w:spacing w:line="276" w:lineRule="auto"/>
        <w:ind w:firstLine="720"/>
        <w:jc w:val="both"/>
        <w:rPr>
          <w:rFonts w:ascii="Arial Narrow" w:hAnsi="Arial Narrow" w:cs="Arial Narrow"/>
          <w:szCs w:val="28"/>
        </w:rPr>
      </w:pPr>
    </w:p>
    <w:p w14:paraId="419D6F92" w14:textId="3D277E79" w:rsidR="00A87261" w:rsidRDefault="00ED7204" w:rsidP="00ED7204">
      <w:pPr>
        <w:jc w:val="center"/>
      </w:pPr>
      <w:r>
        <w:rPr>
          <w:noProof/>
        </w:rPr>
        <w:drawing>
          <wp:inline distT="0" distB="0" distL="0" distR="0" wp14:anchorId="26570ED5" wp14:editId="576D125B">
            <wp:extent cx="7055808" cy="3344756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077972" cy="3355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7204">
        <w:rPr>
          <w:noProof/>
        </w:rPr>
        <w:t xml:space="preserve"> </w:t>
      </w:r>
      <w:r w:rsidR="00105E54">
        <w:rPr>
          <w:noProof/>
        </w:rPr>
        <w:drawing>
          <wp:inline distT="0" distB="0" distL="0" distR="0" wp14:anchorId="3FD28EA1" wp14:editId="5DF75144">
            <wp:extent cx="6841067" cy="333515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949635" cy="338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E026A" w14:textId="77777777" w:rsidR="00A87261" w:rsidRDefault="00A87261" w:rsidP="00A87261"/>
    <w:p w14:paraId="2D3F7633" w14:textId="036BAAB5" w:rsidR="00A87261" w:rsidRDefault="00105E54" w:rsidP="00105E54">
      <w:pPr>
        <w:jc w:val="center"/>
      </w:pPr>
      <w:r>
        <w:rPr>
          <w:noProof/>
        </w:rPr>
        <w:drawing>
          <wp:inline distT="0" distB="0" distL="0" distR="0" wp14:anchorId="54809049" wp14:editId="0FD9EA65">
            <wp:extent cx="9423400" cy="2304902"/>
            <wp:effectExtent l="0" t="0" r="635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520991" cy="2328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64642" w14:textId="77777777" w:rsidR="00A87261" w:rsidRDefault="00A87261" w:rsidP="00A87261"/>
    <w:p w14:paraId="63E259F8" w14:textId="77777777" w:rsidR="00A87261" w:rsidRDefault="00A87261" w:rsidP="00A87261"/>
    <w:p w14:paraId="7DA27301" w14:textId="77777777" w:rsidR="00A87261" w:rsidRDefault="00A87261" w:rsidP="00A87261"/>
    <w:p w14:paraId="5C22ED7D" w14:textId="77777777" w:rsidR="00A87261" w:rsidRDefault="00A87261" w:rsidP="00A87261"/>
    <w:p w14:paraId="42FDC5A0" w14:textId="77777777" w:rsidR="00A87261" w:rsidRDefault="00A87261" w:rsidP="00A87261"/>
    <w:p w14:paraId="1C937693" w14:textId="77777777" w:rsidR="00A87261" w:rsidRDefault="00A87261" w:rsidP="00A87261"/>
    <w:p w14:paraId="6038AB02" w14:textId="77777777" w:rsidR="00A87261" w:rsidRDefault="00A87261" w:rsidP="00A87261"/>
    <w:p w14:paraId="7905621C" w14:textId="77777777" w:rsidR="00A87261" w:rsidRDefault="00A87261" w:rsidP="00A87261"/>
    <w:p w14:paraId="5E91CC13" w14:textId="77777777" w:rsidR="00A87261" w:rsidRDefault="00A87261" w:rsidP="00A87261"/>
    <w:p w14:paraId="1A4ED124" w14:textId="77777777" w:rsidR="00A87261" w:rsidRDefault="00A87261" w:rsidP="00A87261"/>
    <w:p w14:paraId="5CBA1C8E" w14:textId="77777777" w:rsidR="00A87261" w:rsidRDefault="00A87261" w:rsidP="00A87261"/>
    <w:p w14:paraId="6AE6628D" w14:textId="77777777" w:rsidR="00A87261" w:rsidRDefault="00A87261" w:rsidP="00A87261"/>
    <w:p w14:paraId="235FBBCD" w14:textId="77777777" w:rsidR="00A87261" w:rsidRDefault="00A87261" w:rsidP="00A87261"/>
    <w:p w14:paraId="2AB475A0" w14:textId="77777777" w:rsidR="00A87261" w:rsidRDefault="00A87261" w:rsidP="00A87261"/>
    <w:p w14:paraId="68113FE8" w14:textId="77777777" w:rsidR="00122972" w:rsidRDefault="00122972" w:rsidP="00A87261"/>
    <w:p w14:paraId="78CD9DBD" w14:textId="77777777" w:rsidR="00122972" w:rsidRDefault="00122972" w:rsidP="00A87261"/>
    <w:p w14:paraId="03296289" w14:textId="77777777" w:rsidR="00122972" w:rsidRDefault="00122972" w:rsidP="00A87261"/>
    <w:p w14:paraId="65B5D372" w14:textId="77777777" w:rsidR="00122972" w:rsidRDefault="00122972" w:rsidP="00A87261"/>
    <w:p w14:paraId="0B7DA6AB" w14:textId="77777777" w:rsidR="00122972" w:rsidRDefault="00122972" w:rsidP="00A87261"/>
    <w:p w14:paraId="6E6FA7F7" w14:textId="77777777" w:rsidR="00122972" w:rsidRDefault="00122972" w:rsidP="00A87261"/>
    <w:p w14:paraId="4C8B9143" w14:textId="77777777" w:rsidR="00122972" w:rsidRDefault="00122972" w:rsidP="00A87261"/>
    <w:p w14:paraId="21508BC9" w14:textId="77777777" w:rsidR="00122972" w:rsidRDefault="00122972" w:rsidP="00A87261"/>
    <w:p w14:paraId="2A0F6CB2" w14:textId="77777777" w:rsidR="00122972" w:rsidRDefault="00122972" w:rsidP="00A87261"/>
    <w:p w14:paraId="2CC9B7DD" w14:textId="77777777" w:rsidR="00A87261" w:rsidRDefault="00A87261" w:rsidP="00A87261"/>
    <w:p w14:paraId="519F72E6" w14:textId="77777777" w:rsidR="002903BC" w:rsidRDefault="00A87261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hAnsi="Arial Narrow"/>
          <w:sz w:val="28"/>
          <w:szCs w:val="28"/>
        </w:rPr>
      </w:pPr>
      <w:r>
        <w:rPr>
          <w:rFonts w:ascii="Arial Narrow" w:hAnsi="Arial Narrow" w:cs="Arial Narrow"/>
          <w:b/>
          <w:bCs/>
          <w:sz w:val="28"/>
        </w:rPr>
        <w:tab/>
      </w:r>
    </w:p>
    <w:p w14:paraId="6D07C4AF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  <w:r>
        <w:rPr>
          <w:rFonts w:ascii="Arial Narrow" w:hAnsi="Arial Narrow" w:cs="Arial Narrow"/>
          <w:b/>
          <w:sz w:val="28"/>
          <w:szCs w:val="28"/>
          <w:u w:val="single"/>
        </w:rPr>
        <w:t>myPHPAdmin Page</w:t>
      </w:r>
    </w:p>
    <w:p w14:paraId="5E115353" w14:textId="175F49E9" w:rsidR="00736378" w:rsidRDefault="00ED7204" w:rsidP="00ED7204">
      <w:pPr>
        <w:spacing w:line="276" w:lineRule="auto"/>
        <w:jc w:val="center"/>
        <w:rPr>
          <w:rFonts w:ascii="Arial Narrow" w:hAnsi="Arial Narrow" w:cs="Arial Narrow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63AA85BA" wp14:editId="42F2B56A">
            <wp:extent cx="7636934" cy="333565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686549" cy="3357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B843DC" wp14:editId="2F418505">
            <wp:extent cx="7307791" cy="3394418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332382" cy="340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2F56" w14:textId="001BED8A" w:rsidR="00ED7204" w:rsidRDefault="00ED7204" w:rsidP="00ED7204">
      <w:pPr>
        <w:spacing w:line="276" w:lineRule="auto"/>
        <w:jc w:val="center"/>
        <w:rPr>
          <w:rFonts w:ascii="Arial Narrow" w:hAnsi="Arial Narrow" w:cs="Arial Narrow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466AC30B" wp14:editId="2DCEEED8">
            <wp:extent cx="7323667" cy="355843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456867" cy="362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7204">
        <w:rPr>
          <w:noProof/>
        </w:rPr>
        <w:t xml:space="preserve"> </w:t>
      </w:r>
      <w:r>
        <w:rPr>
          <w:noProof/>
        </w:rPr>
        <w:drawing>
          <wp:inline distT="0" distB="0" distL="0" distR="0" wp14:anchorId="06C90041" wp14:editId="69252259">
            <wp:extent cx="7018867" cy="356347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115753" cy="3612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4EB30" w14:textId="77777777" w:rsidR="00ED7204" w:rsidRDefault="00ED7204" w:rsidP="00ED7204">
      <w:pPr>
        <w:spacing w:line="276" w:lineRule="auto"/>
        <w:jc w:val="center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59B68AC4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4AF66575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699F14B0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16E9A651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1C9E2701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7A4AFFF7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2A4AA62F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0CD631DE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1043CE7E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14557E22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2ED4A755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2F243E93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1C8146F3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268B9EF0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555D1BAD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6FFBA86B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2478F248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4EF36CBA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6B9EFABA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4D05A5A2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6CB01FA0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3BBA2CEB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705A0D82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49C521C5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2AAD71FD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5AFAAE35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5DFA030A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5B538407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2DFCE1E0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59722657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0B35BAE4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274F63CB" w14:textId="77777777"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14:paraId="3BB2EADB" w14:textId="77777777" w:rsidR="004E30EF" w:rsidRDefault="004E30EF" w:rsidP="004E30EF">
      <w:pPr>
        <w:spacing w:line="276" w:lineRule="auto"/>
        <w:rPr>
          <w:rFonts w:ascii="Arial Narrow" w:eastAsia="Arial Narrow" w:hAnsi="Arial Narrow" w:cs="Arial Narrow"/>
          <w:b/>
          <w:sz w:val="28"/>
          <w:szCs w:val="28"/>
          <w:u w:val="single"/>
        </w:rPr>
      </w:pPr>
      <w:r>
        <w:rPr>
          <w:rFonts w:ascii="Arial Narrow" w:eastAsia="Arial Narrow" w:hAnsi="Arial Narrow" w:cs="Arial Narrow"/>
          <w:b/>
          <w:sz w:val="28"/>
          <w:szCs w:val="28"/>
          <w:u w:val="single"/>
        </w:rPr>
        <w:t>Summary of Assigned Tasks</w:t>
      </w:r>
    </w:p>
    <w:p w14:paraId="59E89BA3" w14:textId="77777777" w:rsidR="004E30EF" w:rsidRDefault="004E30EF" w:rsidP="004E30EF">
      <w:pPr>
        <w:spacing w:line="276" w:lineRule="auto"/>
        <w:rPr>
          <w:rFonts w:ascii="Arial Narrow" w:eastAsia="Arial Narrow" w:hAnsi="Arial Narrow" w:cs="Arial Narrow"/>
          <w:b/>
          <w:sz w:val="28"/>
          <w:szCs w:val="28"/>
          <w:u w:val="single"/>
        </w:rPr>
      </w:pP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03"/>
        <w:gridCol w:w="2916"/>
        <w:gridCol w:w="4231"/>
      </w:tblGrid>
      <w:tr w:rsidR="004E30EF" w14:paraId="71E68697" w14:textId="77777777" w:rsidTr="004E30EF">
        <w:tc>
          <w:tcPr>
            <w:tcW w:w="2203" w:type="dxa"/>
            <w:shd w:val="clear" w:color="auto" w:fill="auto"/>
          </w:tcPr>
          <w:p w14:paraId="4BA7B260" w14:textId="77777777" w:rsidR="004E30EF" w:rsidRDefault="004E30EF" w:rsidP="00B51A1D">
            <w:pPr>
              <w:spacing w:line="276" w:lineRule="auto"/>
              <w:jc w:val="center"/>
              <w:rPr>
                <w:rFonts w:ascii="Arial Narrow" w:eastAsia="Arial Narrow" w:hAnsi="Arial Narrow" w:cs="Arial Narrow"/>
                <w:b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b/>
                <w:sz w:val="28"/>
                <w:szCs w:val="28"/>
              </w:rPr>
              <w:t>Name (SN, FN, MI.)</w:t>
            </w:r>
          </w:p>
        </w:tc>
        <w:tc>
          <w:tcPr>
            <w:tcW w:w="2916" w:type="dxa"/>
            <w:shd w:val="clear" w:color="auto" w:fill="auto"/>
          </w:tcPr>
          <w:p w14:paraId="7B72F7DF" w14:textId="77777777" w:rsidR="004E30EF" w:rsidRDefault="004E30EF" w:rsidP="00B51A1D">
            <w:pPr>
              <w:spacing w:line="276" w:lineRule="auto"/>
              <w:jc w:val="center"/>
              <w:rPr>
                <w:rFonts w:ascii="Arial Narrow" w:eastAsia="Arial Narrow" w:hAnsi="Arial Narrow" w:cs="Arial Narrow"/>
                <w:b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b/>
                <w:sz w:val="28"/>
                <w:szCs w:val="28"/>
              </w:rPr>
              <w:t>Picture</w:t>
            </w:r>
          </w:p>
        </w:tc>
        <w:tc>
          <w:tcPr>
            <w:tcW w:w="4231" w:type="dxa"/>
            <w:shd w:val="clear" w:color="auto" w:fill="auto"/>
          </w:tcPr>
          <w:p w14:paraId="049C0E8A" w14:textId="77777777" w:rsidR="004E30EF" w:rsidRDefault="004E30EF" w:rsidP="00B51A1D">
            <w:pPr>
              <w:spacing w:line="276" w:lineRule="auto"/>
              <w:jc w:val="center"/>
              <w:rPr>
                <w:rFonts w:ascii="Arial Narrow" w:eastAsia="Arial Narrow" w:hAnsi="Arial Narrow" w:cs="Arial Narrow"/>
                <w:b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</w:rPr>
              <w:t>Detailed Contributions/Assigned Tasks:</w:t>
            </w:r>
          </w:p>
        </w:tc>
      </w:tr>
      <w:tr w:rsidR="004E30EF" w14:paraId="3607441C" w14:textId="77777777" w:rsidTr="004E30EF">
        <w:tc>
          <w:tcPr>
            <w:tcW w:w="2203" w:type="dxa"/>
            <w:shd w:val="clear" w:color="auto" w:fill="auto"/>
          </w:tcPr>
          <w:p w14:paraId="33C6537B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color w:val="000000"/>
              </w:rPr>
            </w:pPr>
            <w:r>
              <w:rPr>
                <w:rFonts w:ascii="Arial Narrow" w:eastAsia="Arial Narrow" w:hAnsi="Arial Narrow" w:cs="Arial Narrow"/>
                <w:color w:val="000000"/>
              </w:rPr>
              <w:t>Leader's Name:</w:t>
            </w:r>
          </w:p>
          <w:p w14:paraId="5A7D5CA4" w14:textId="77777777" w:rsidR="004E30EF" w:rsidRPr="00012432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color w:val="000000"/>
                <w:sz w:val="28"/>
                <w:szCs w:val="28"/>
              </w:rPr>
            </w:pPr>
            <w:r w:rsidRPr="00012432">
              <w:rPr>
                <w:rFonts w:ascii="Arial Narrow" w:eastAsia="Arial Narrow" w:hAnsi="Arial Narrow" w:cs="Arial Narrow"/>
                <w:color w:val="000000"/>
                <w:sz w:val="28"/>
                <w:szCs w:val="28"/>
              </w:rPr>
              <w:t xml:space="preserve">Napagal, Nymund </w:t>
            </w:r>
          </w:p>
          <w:p w14:paraId="1657D9F2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>Nico</w:t>
            </w:r>
          </w:p>
        </w:tc>
        <w:tc>
          <w:tcPr>
            <w:tcW w:w="2916" w:type="dxa"/>
            <w:shd w:val="clear" w:color="auto" w:fill="auto"/>
          </w:tcPr>
          <w:p w14:paraId="4350CEA3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30BD6AAA" wp14:editId="6DB1D06D">
                  <wp:extent cx="1689735" cy="2493645"/>
                  <wp:effectExtent l="0" t="0" r="5715" b="190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9735" cy="2493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shd w:val="clear" w:color="auto" w:fill="auto"/>
          </w:tcPr>
          <w:p w14:paraId="3EF4F2CA" w14:textId="18FE7D56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 xml:space="preserve">Products, Services HTML Coder and CSS Designer, </w:t>
            </w:r>
            <w:r w:rsidRPr="002C3F50">
              <w:rPr>
                <w:rFonts w:ascii="Arial Narrow" w:eastAsia="Arial Narrow" w:hAnsi="Arial Narrow" w:cs="Arial Narrow"/>
                <w:sz w:val="28"/>
                <w:szCs w:val="28"/>
              </w:rPr>
              <w:t>Basic Buyer Information</w:t>
            </w:r>
            <w:r>
              <w:rPr>
                <w:rFonts w:ascii="Arial Narrow" w:eastAsia="Arial Narrow" w:hAnsi="Arial Narrow" w:cs="Arial Narrow"/>
                <w:sz w:val="28"/>
                <w:szCs w:val="28"/>
              </w:rPr>
              <w:t xml:space="preserve"> (</w:t>
            </w:r>
            <w:r w:rsidRPr="002C3F50">
              <w:rPr>
                <w:rFonts w:ascii="Arial Narrow" w:eastAsia="Arial Narrow" w:hAnsi="Arial Narrow" w:cs="Arial Narrow"/>
                <w:sz w:val="28"/>
                <w:szCs w:val="28"/>
              </w:rPr>
              <w:t>apply add, edit, and delete</w:t>
            </w:r>
            <w:r>
              <w:rPr>
                <w:rFonts w:ascii="Arial Narrow" w:eastAsia="Arial Narrow" w:hAnsi="Arial Narrow" w:cs="Arial Narrow"/>
                <w:sz w:val="28"/>
                <w:szCs w:val="28"/>
              </w:rPr>
              <w:t>) coder</w:t>
            </w:r>
            <w:r w:rsidR="00424828">
              <w:rPr>
                <w:rFonts w:ascii="Arial Narrow" w:eastAsia="Arial Narrow" w:hAnsi="Arial Narrow" w:cs="Arial Narrow"/>
                <w:sz w:val="28"/>
                <w:szCs w:val="28"/>
              </w:rPr>
              <w:t>,</w:t>
            </w:r>
          </w:p>
          <w:p w14:paraId="0E142620" w14:textId="0E725278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>Product webpage coder (CSS and HTML)</w:t>
            </w:r>
          </w:p>
        </w:tc>
      </w:tr>
      <w:tr w:rsidR="004E30EF" w14:paraId="507A114D" w14:textId="77777777" w:rsidTr="004E30EF">
        <w:tc>
          <w:tcPr>
            <w:tcW w:w="2203" w:type="dxa"/>
            <w:shd w:val="clear" w:color="auto" w:fill="auto"/>
          </w:tcPr>
          <w:p w14:paraId="4FCCBFA3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color w:val="000000"/>
              </w:rPr>
              <w:t>Member 1:</w:t>
            </w:r>
          </w:p>
          <w:p w14:paraId="7CE0A568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>Dagdagan, Irish Kit</w:t>
            </w:r>
          </w:p>
        </w:tc>
        <w:tc>
          <w:tcPr>
            <w:tcW w:w="2916" w:type="dxa"/>
            <w:shd w:val="clear" w:color="auto" w:fill="auto"/>
          </w:tcPr>
          <w:p w14:paraId="513674C6" w14:textId="77777777" w:rsidR="004E30EF" w:rsidRDefault="004E30EF" w:rsidP="00B51A1D">
            <w:pPr>
              <w:spacing w:line="276" w:lineRule="auto"/>
              <w:jc w:val="center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995C92D" wp14:editId="6253AC9F">
                  <wp:extent cx="1630597" cy="1714500"/>
                  <wp:effectExtent l="0" t="0" r="825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9401" cy="17447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shd w:val="clear" w:color="auto" w:fill="auto"/>
          </w:tcPr>
          <w:p w14:paraId="7887776E" w14:textId="70376A86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 xml:space="preserve">Home, About HTML Coder and CSS Designer, </w:t>
            </w:r>
            <w:r w:rsidRPr="002C3F50">
              <w:rPr>
                <w:rFonts w:ascii="Arial Narrow" w:eastAsia="Arial Narrow" w:hAnsi="Arial Narrow" w:cs="Arial Narrow"/>
                <w:sz w:val="28"/>
                <w:szCs w:val="28"/>
              </w:rPr>
              <w:t>Basic Buyer Information</w:t>
            </w:r>
            <w:r>
              <w:rPr>
                <w:rFonts w:ascii="Arial Narrow" w:eastAsia="Arial Narrow" w:hAnsi="Arial Narrow" w:cs="Arial Narrow"/>
                <w:sz w:val="28"/>
                <w:szCs w:val="28"/>
              </w:rPr>
              <w:t xml:space="preserve"> (</w:t>
            </w:r>
            <w:r w:rsidRPr="002C3F50">
              <w:rPr>
                <w:rFonts w:ascii="Arial Narrow" w:eastAsia="Arial Narrow" w:hAnsi="Arial Narrow" w:cs="Arial Narrow"/>
                <w:sz w:val="28"/>
                <w:szCs w:val="28"/>
              </w:rPr>
              <w:t>apply add, edit, and delete</w:t>
            </w:r>
            <w:r>
              <w:rPr>
                <w:rFonts w:ascii="Arial Narrow" w:eastAsia="Arial Narrow" w:hAnsi="Arial Narrow" w:cs="Arial Narrow"/>
                <w:sz w:val="28"/>
                <w:szCs w:val="28"/>
              </w:rPr>
              <w:t>) coder</w:t>
            </w:r>
            <w:r w:rsidR="00424828">
              <w:rPr>
                <w:rFonts w:ascii="Arial Narrow" w:eastAsia="Arial Narrow" w:hAnsi="Arial Narrow" w:cs="Arial Narrow"/>
                <w:sz w:val="28"/>
                <w:szCs w:val="28"/>
              </w:rPr>
              <w:t>,</w:t>
            </w:r>
          </w:p>
          <w:p w14:paraId="312AC2A5" w14:textId="7FFDB044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>Product webpage coder (CSS and HTML)</w:t>
            </w:r>
          </w:p>
        </w:tc>
      </w:tr>
      <w:tr w:rsidR="004E30EF" w14:paraId="712FDFC3" w14:textId="77777777" w:rsidTr="004E30EF">
        <w:tc>
          <w:tcPr>
            <w:tcW w:w="2203" w:type="dxa"/>
            <w:shd w:val="clear" w:color="auto" w:fill="auto"/>
          </w:tcPr>
          <w:p w14:paraId="75F69D3F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color w:val="000000"/>
              </w:rPr>
              <w:t>Member 2:</w:t>
            </w:r>
          </w:p>
          <w:p w14:paraId="10FB77C5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>Zerrudo, John Lorenz</w:t>
            </w:r>
          </w:p>
        </w:tc>
        <w:tc>
          <w:tcPr>
            <w:tcW w:w="2916" w:type="dxa"/>
            <w:shd w:val="clear" w:color="auto" w:fill="auto"/>
          </w:tcPr>
          <w:p w14:paraId="1A2E7A0A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noProof/>
                <w:sz w:val="28"/>
                <w:szCs w:val="28"/>
              </w:rPr>
              <w:drawing>
                <wp:inline distT="0" distB="0" distL="0" distR="0" wp14:anchorId="3F123178" wp14:editId="38009D0A">
                  <wp:extent cx="1706880" cy="1712653"/>
                  <wp:effectExtent l="0" t="0" r="7620" b="190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1068" cy="1716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shd w:val="clear" w:color="auto" w:fill="auto"/>
          </w:tcPr>
          <w:p w14:paraId="2D2E1249" w14:textId="1D520FDE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 xml:space="preserve">Home, About HTML Coder and CSS Designer, </w:t>
            </w:r>
            <w:r w:rsidRPr="002C3F50">
              <w:rPr>
                <w:rFonts w:ascii="Arial Narrow" w:eastAsia="Arial Narrow" w:hAnsi="Arial Narrow" w:cs="Arial Narrow"/>
                <w:sz w:val="28"/>
                <w:szCs w:val="28"/>
              </w:rPr>
              <w:t>Basic Buyer Information</w:t>
            </w:r>
            <w:r>
              <w:rPr>
                <w:rFonts w:ascii="Arial Narrow" w:eastAsia="Arial Narrow" w:hAnsi="Arial Narrow" w:cs="Arial Narrow"/>
                <w:sz w:val="28"/>
                <w:szCs w:val="28"/>
              </w:rPr>
              <w:t xml:space="preserve"> (</w:t>
            </w:r>
            <w:r w:rsidRPr="002C3F50">
              <w:rPr>
                <w:rFonts w:ascii="Arial Narrow" w:eastAsia="Arial Narrow" w:hAnsi="Arial Narrow" w:cs="Arial Narrow"/>
                <w:sz w:val="28"/>
                <w:szCs w:val="28"/>
              </w:rPr>
              <w:t>apply add, edit, and delete</w:t>
            </w:r>
            <w:r>
              <w:rPr>
                <w:rFonts w:ascii="Arial Narrow" w:eastAsia="Arial Narrow" w:hAnsi="Arial Narrow" w:cs="Arial Narrow"/>
                <w:sz w:val="28"/>
                <w:szCs w:val="28"/>
              </w:rPr>
              <w:t>) coder</w:t>
            </w:r>
            <w:r w:rsidR="00424828">
              <w:rPr>
                <w:rFonts w:ascii="Arial Narrow" w:eastAsia="Arial Narrow" w:hAnsi="Arial Narrow" w:cs="Arial Narrow"/>
                <w:sz w:val="28"/>
                <w:szCs w:val="28"/>
              </w:rPr>
              <w:t>,</w:t>
            </w:r>
          </w:p>
          <w:p w14:paraId="7B361F27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>Product webpage coder (CSS and HTML)</w:t>
            </w:r>
          </w:p>
          <w:p w14:paraId="646FF76D" w14:textId="77777777" w:rsidR="000E1772" w:rsidRDefault="000E1772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>File Maintenance coder (add image)</w:t>
            </w:r>
          </w:p>
          <w:p w14:paraId="040C9153" w14:textId="004E35FC" w:rsidR="000E1772" w:rsidRDefault="000E1772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>Login webpage coder</w:t>
            </w:r>
          </w:p>
        </w:tc>
      </w:tr>
      <w:tr w:rsidR="004E30EF" w14:paraId="12F52129" w14:textId="77777777" w:rsidTr="004E30EF">
        <w:tc>
          <w:tcPr>
            <w:tcW w:w="2203" w:type="dxa"/>
            <w:shd w:val="clear" w:color="auto" w:fill="auto"/>
          </w:tcPr>
          <w:p w14:paraId="54A82809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color w:val="000000"/>
              </w:rPr>
              <w:t>Member 3:</w:t>
            </w:r>
          </w:p>
          <w:p w14:paraId="5214C632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>Salarda, Christian James</w:t>
            </w:r>
          </w:p>
        </w:tc>
        <w:tc>
          <w:tcPr>
            <w:tcW w:w="2916" w:type="dxa"/>
            <w:shd w:val="clear" w:color="auto" w:fill="auto"/>
          </w:tcPr>
          <w:p w14:paraId="02045FB5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A955750" wp14:editId="1E4340E7">
                  <wp:extent cx="1689735" cy="1689735"/>
                  <wp:effectExtent l="0" t="0" r="5715" b="571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9735" cy="1689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shd w:val="clear" w:color="auto" w:fill="auto"/>
          </w:tcPr>
          <w:p w14:paraId="44B7A864" w14:textId="725E0E28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 xml:space="preserve">Home, About HTML Coder and CSS Designer, </w:t>
            </w:r>
            <w:r w:rsidRPr="002C3F50">
              <w:rPr>
                <w:rFonts w:ascii="Arial Narrow" w:eastAsia="Arial Narrow" w:hAnsi="Arial Narrow" w:cs="Arial Narrow"/>
                <w:sz w:val="28"/>
                <w:szCs w:val="28"/>
              </w:rPr>
              <w:t>Basic Buyer Information</w:t>
            </w:r>
            <w:r>
              <w:rPr>
                <w:rFonts w:ascii="Arial Narrow" w:eastAsia="Arial Narrow" w:hAnsi="Arial Narrow" w:cs="Arial Narrow"/>
                <w:sz w:val="28"/>
                <w:szCs w:val="28"/>
              </w:rPr>
              <w:t xml:space="preserve"> (</w:t>
            </w:r>
            <w:r w:rsidRPr="002C3F50">
              <w:rPr>
                <w:rFonts w:ascii="Arial Narrow" w:eastAsia="Arial Narrow" w:hAnsi="Arial Narrow" w:cs="Arial Narrow"/>
                <w:sz w:val="28"/>
                <w:szCs w:val="28"/>
              </w:rPr>
              <w:t>apply add, edit, and delete</w:t>
            </w:r>
            <w:r>
              <w:rPr>
                <w:rFonts w:ascii="Arial Narrow" w:eastAsia="Arial Narrow" w:hAnsi="Arial Narrow" w:cs="Arial Narrow"/>
                <w:sz w:val="28"/>
                <w:szCs w:val="28"/>
              </w:rPr>
              <w:t>) coder</w:t>
            </w:r>
            <w:r w:rsidR="00424828">
              <w:rPr>
                <w:rFonts w:ascii="Arial Narrow" w:eastAsia="Arial Narrow" w:hAnsi="Arial Narrow" w:cs="Arial Narrow"/>
                <w:sz w:val="28"/>
                <w:szCs w:val="28"/>
              </w:rPr>
              <w:t>,</w:t>
            </w:r>
          </w:p>
          <w:p w14:paraId="7CD859AC" w14:textId="54C3EC41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>Product webpage coder (CSS and HTML)</w:t>
            </w:r>
          </w:p>
        </w:tc>
      </w:tr>
      <w:tr w:rsidR="004E30EF" w14:paraId="0AE808C4" w14:textId="77777777" w:rsidTr="004E30EF">
        <w:tc>
          <w:tcPr>
            <w:tcW w:w="2203" w:type="dxa"/>
            <w:shd w:val="clear" w:color="auto" w:fill="auto"/>
          </w:tcPr>
          <w:p w14:paraId="6105EE3F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</w:rPr>
            </w:pPr>
            <w:r>
              <w:rPr>
                <w:rFonts w:ascii="Arial Narrow" w:eastAsia="Arial Narrow" w:hAnsi="Arial Narrow" w:cs="Arial Narrow"/>
              </w:rPr>
              <w:t>Member 4:</w:t>
            </w:r>
          </w:p>
          <w:p w14:paraId="3B91C43F" w14:textId="77777777" w:rsidR="004E30EF" w:rsidRPr="00012432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>Garcia, Joel Miguel</w:t>
            </w:r>
          </w:p>
        </w:tc>
        <w:tc>
          <w:tcPr>
            <w:tcW w:w="2916" w:type="dxa"/>
            <w:shd w:val="clear" w:color="auto" w:fill="auto"/>
          </w:tcPr>
          <w:p w14:paraId="62228B29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151D912C" wp14:editId="2A5701C1">
                  <wp:extent cx="1689735" cy="1689735"/>
                  <wp:effectExtent l="0" t="0" r="5715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9735" cy="1689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shd w:val="clear" w:color="auto" w:fill="auto"/>
          </w:tcPr>
          <w:p w14:paraId="136E7F15" w14:textId="761AFA05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 xml:space="preserve">Products/Services HTML Coder and CSS Designer, </w:t>
            </w:r>
            <w:r w:rsidRPr="002C3F50">
              <w:rPr>
                <w:rFonts w:ascii="Arial Narrow" w:eastAsia="Arial Narrow" w:hAnsi="Arial Narrow" w:cs="Arial Narrow"/>
                <w:sz w:val="28"/>
                <w:szCs w:val="28"/>
              </w:rPr>
              <w:t>Basic Buyer Information</w:t>
            </w:r>
            <w:r>
              <w:rPr>
                <w:rFonts w:ascii="Arial Narrow" w:eastAsia="Arial Narrow" w:hAnsi="Arial Narrow" w:cs="Arial Narrow"/>
                <w:sz w:val="28"/>
                <w:szCs w:val="28"/>
              </w:rPr>
              <w:t xml:space="preserve"> (</w:t>
            </w:r>
            <w:r w:rsidRPr="002C3F50">
              <w:rPr>
                <w:rFonts w:ascii="Arial Narrow" w:eastAsia="Arial Narrow" w:hAnsi="Arial Narrow" w:cs="Arial Narrow"/>
                <w:sz w:val="28"/>
                <w:szCs w:val="28"/>
              </w:rPr>
              <w:t>apply add, edit, and delete</w:t>
            </w:r>
            <w:r>
              <w:rPr>
                <w:rFonts w:ascii="Arial Narrow" w:eastAsia="Arial Narrow" w:hAnsi="Arial Narrow" w:cs="Arial Narrow"/>
                <w:sz w:val="28"/>
                <w:szCs w:val="28"/>
              </w:rPr>
              <w:t>) coder</w:t>
            </w:r>
            <w:r w:rsidR="00424828">
              <w:rPr>
                <w:rFonts w:ascii="Arial Narrow" w:eastAsia="Arial Narrow" w:hAnsi="Arial Narrow" w:cs="Arial Narrow"/>
                <w:sz w:val="28"/>
                <w:szCs w:val="28"/>
              </w:rPr>
              <w:t>,</w:t>
            </w:r>
          </w:p>
          <w:p w14:paraId="6241A1C6" w14:textId="110E10A3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>Product webpage coder (CSS and HTML)</w:t>
            </w:r>
          </w:p>
        </w:tc>
      </w:tr>
      <w:tr w:rsidR="004E30EF" w14:paraId="627C9232" w14:textId="77777777" w:rsidTr="004E30EF">
        <w:tc>
          <w:tcPr>
            <w:tcW w:w="2203" w:type="dxa"/>
            <w:shd w:val="clear" w:color="auto" w:fill="auto"/>
          </w:tcPr>
          <w:p w14:paraId="02A506E5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color w:val="000000"/>
              </w:rPr>
              <w:t xml:space="preserve">Member </w:t>
            </w:r>
            <w:r>
              <w:rPr>
                <w:rFonts w:ascii="Arial Narrow" w:eastAsia="Arial Narrow" w:hAnsi="Arial Narrow" w:cs="Arial Narrow"/>
              </w:rPr>
              <w:t>5</w:t>
            </w:r>
            <w:r>
              <w:rPr>
                <w:rFonts w:ascii="Arial Narrow" w:eastAsia="Arial Narrow" w:hAnsi="Arial Narrow" w:cs="Arial Narrow"/>
                <w:color w:val="000000"/>
              </w:rPr>
              <w:t>:</w:t>
            </w:r>
          </w:p>
          <w:p w14:paraId="100641CE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>Canonoy, Proi Adrian</w:t>
            </w:r>
          </w:p>
        </w:tc>
        <w:tc>
          <w:tcPr>
            <w:tcW w:w="2916" w:type="dxa"/>
            <w:shd w:val="clear" w:color="auto" w:fill="auto"/>
          </w:tcPr>
          <w:p w14:paraId="5B1741AC" w14:textId="77777777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66EB0880" wp14:editId="61B209F6">
                  <wp:extent cx="1689735" cy="2252980"/>
                  <wp:effectExtent l="0" t="0" r="571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9735" cy="225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1" w:type="dxa"/>
            <w:shd w:val="clear" w:color="auto" w:fill="auto"/>
          </w:tcPr>
          <w:p w14:paraId="3371C31E" w14:textId="03F69159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 xml:space="preserve">Home, About HTML Coder and CSS Designer, </w:t>
            </w:r>
            <w:r w:rsidRPr="002C3F50">
              <w:rPr>
                <w:rFonts w:ascii="Arial Narrow" w:eastAsia="Arial Narrow" w:hAnsi="Arial Narrow" w:cs="Arial Narrow"/>
                <w:sz w:val="28"/>
                <w:szCs w:val="28"/>
              </w:rPr>
              <w:t>Basic Buyer Information</w:t>
            </w:r>
            <w:r>
              <w:rPr>
                <w:rFonts w:ascii="Arial Narrow" w:eastAsia="Arial Narrow" w:hAnsi="Arial Narrow" w:cs="Arial Narrow"/>
                <w:sz w:val="28"/>
                <w:szCs w:val="28"/>
              </w:rPr>
              <w:t xml:space="preserve"> (</w:t>
            </w:r>
            <w:r w:rsidRPr="002C3F50">
              <w:rPr>
                <w:rFonts w:ascii="Arial Narrow" w:eastAsia="Arial Narrow" w:hAnsi="Arial Narrow" w:cs="Arial Narrow"/>
                <w:sz w:val="28"/>
                <w:szCs w:val="28"/>
              </w:rPr>
              <w:t>apply add, edit, and delete</w:t>
            </w:r>
            <w:r>
              <w:rPr>
                <w:rFonts w:ascii="Arial Narrow" w:eastAsia="Arial Narrow" w:hAnsi="Arial Narrow" w:cs="Arial Narrow"/>
                <w:sz w:val="28"/>
                <w:szCs w:val="28"/>
              </w:rPr>
              <w:t>) coder</w:t>
            </w:r>
            <w:r w:rsidR="00424828">
              <w:rPr>
                <w:rFonts w:ascii="Arial Narrow" w:eastAsia="Arial Narrow" w:hAnsi="Arial Narrow" w:cs="Arial Narrow"/>
                <w:sz w:val="28"/>
                <w:szCs w:val="28"/>
              </w:rPr>
              <w:t>,</w:t>
            </w:r>
          </w:p>
          <w:p w14:paraId="263F390E" w14:textId="2E5717B0" w:rsidR="004E30EF" w:rsidRDefault="004E30EF" w:rsidP="00B51A1D">
            <w:pPr>
              <w:spacing w:line="276" w:lineRule="auto"/>
              <w:rPr>
                <w:rFonts w:ascii="Arial Narrow" w:eastAsia="Arial Narrow" w:hAnsi="Arial Narrow" w:cs="Arial Narrow"/>
                <w:sz w:val="28"/>
                <w:szCs w:val="28"/>
              </w:rPr>
            </w:pPr>
            <w:r>
              <w:rPr>
                <w:rFonts w:ascii="Arial Narrow" w:eastAsia="Arial Narrow" w:hAnsi="Arial Narrow" w:cs="Arial Narrow"/>
                <w:sz w:val="28"/>
                <w:szCs w:val="28"/>
              </w:rPr>
              <w:t>Product webpage coder (CSS and HTML)</w:t>
            </w:r>
          </w:p>
        </w:tc>
      </w:tr>
    </w:tbl>
    <w:p w14:paraId="60016646" w14:textId="77777777" w:rsidR="004E30EF" w:rsidRDefault="004E30EF" w:rsidP="004E30E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16E8D182" w14:textId="77777777" w:rsidR="002903BC" w:rsidRDefault="002903BC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7CBA146E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09AEC69C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110611E3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30E8E252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713F27BF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1EE4C0ED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48CA055C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093C7C48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7078922C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5C8C8EC7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174E5E9C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349032E1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1AFCC206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6DAC2350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7FD3AAAC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76477700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2EAD3835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465210CF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555BC0F2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3C05E565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493E3998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73345741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3A044D0D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520CD00D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509664E1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34A8E3A1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4E3173CD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5A3450EB" w14:textId="77777777" w:rsidR="002B1050" w:rsidRDefault="002B1050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24113239" w14:textId="77777777" w:rsidR="00122972" w:rsidRDefault="00122972" w:rsidP="00122972">
      <w:pPr>
        <w:spacing w:line="276" w:lineRule="auto"/>
        <w:rPr>
          <w:rFonts w:ascii="Arial Narrow" w:hAnsi="Arial Narrow" w:cs="Arial Narrow"/>
          <w:b/>
          <w:bCs/>
          <w:sz w:val="28"/>
        </w:rPr>
      </w:pPr>
      <w:r>
        <w:rPr>
          <w:rFonts w:ascii="Arial Narrow" w:hAnsi="Arial Narrow" w:cs="Arial Narrow"/>
          <w:b/>
          <w:sz w:val="28"/>
          <w:szCs w:val="28"/>
          <w:u w:val="single"/>
        </w:rPr>
        <w:t>References:</w:t>
      </w:r>
    </w:p>
    <w:p w14:paraId="42C068EF" w14:textId="77777777"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14:paraId="6A866373" w14:textId="07D71473" w:rsidR="003833CC" w:rsidRDefault="00572EC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  <w:hyperlink r:id="rId30" w:history="1">
        <w:r>
          <w:rPr>
            <w:rStyle w:val="Hyperlink"/>
          </w:rPr>
          <w:t>https://www.codeandcourse.com/how-to-connect-html-register-form-to-mysql-database-with-php/</w:t>
        </w:r>
      </w:hyperlink>
    </w:p>
    <w:sectPr w:rsidR="003833CC" w:rsidSect="00C43D2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oto Sans Symbols">
    <w:altName w:val="Times New Roman"/>
    <w:charset w:val="00"/>
    <w:family w:val="auto"/>
    <w:pitch w:val="default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SimSun" w:hAnsi="Arial" w:cs="Arial"/>
        <w:sz w:val="22"/>
        <w:szCs w:val="22"/>
        <w:lang w:val="en-PH"/>
      </w:rPr>
    </w:lvl>
  </w:abstractNum>
  <w:abstractNum w:abstractNumId="1" w15:restartNumberingAfterBreak="0">
    <w:nsid w:val="00000003"/>
    <w:multiLevelType w:val="singleLevel"/>
    <w:tmpl w:val="00000003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1494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5"/>
    <w:multiLevelType w:val="singleLevel"/>
    <w:tmpl w:val="00000005"/>
    <w:name w:val="WW8Num13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  <w:sz w:val="22"/>
        <w:szCs w:val="22"/>
        <w:lang w:val="en-PH"/>
      </w:rPr>
    </w:lvl>
  </w:abstractNum>
  <w:abstractNum w:abstractNumId="3" w15:restartNumberingAfterBreak="0">
    <w:nsid w:val="049C0BE0"/>
    <w:multiLevelType w:val="hybridMultilevel"/>
    <w:tmpl w:val="1960D7AE"/>
    <w:lvl w:ilvl="0" w:tplc="EFE4C29C">
      <w:start w:val="1"/>
      <w:numFmt w:val="bullet"/>
      <w:pStyle w:val="ListParagraph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8A84C14"/>
    <w:multiLevelType w:val="hybridMultilevel"/>
    <w:tmpl w:val="9AEE27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A4D4F4E"/>
    <w:multiLevelType w:val="hybridMultilevel"/>
    <w:tmpl w:val="5E5C89D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952E5"/>
    <w:multiLevelType w:val="hybridMultilevel"/>
    <w:tmpl w:val="B26EB48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5800CAD"/>
    <w:multiLevelType w:val="hybridMultilevel"/>
    <w:tmpl w:val="0268AC2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9B74A4B"/>
    <w:multiLevelType w:val="hybridMultilevel"/>
    <w:tmpl w:val="CFA442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5D4A28"/>
    <w:multiLevelType w:val="hybridMultilevel"/>
    <w:tmpl w:val="5DB8E0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2FF4896"/>
    <w:multiLevelType w:val="hybridMultilevel"/>
    <w:tmpl w:val="B3B833B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AF41101"/>
    <w:multiLevelType w:val="hybridMultilevel"/>
    <w:tmpl w:val="718A13F2"/>
    <w:lvl w:ilvl="0" w:tplc="F21CC8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620722"/>
    <w:multiLevelType w:val="multilevel"/>
    <w:tmpl w:val="B2201B1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3" w15:restartNumberingAfterBreak="0">
    <w:nsid w:val="396D438A"/>
    <w:multiLevelType w:val="hybridMultilevel"/>
    <w:tmpl w:val="969C7C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B556996"/>
    <w:multiLevelType w:val="hybridMultilevel"/>
    <w:tmpl w:val="C0389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BF4FBD"/>
    <w:multiLevelType w:val="multilevel"/>
    <w:tmpl w:val="AC4A3832"/>
    <w:lvl w:ilvl="0">
      <w:start w:val="1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Arial Narrow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6" w15:restartNumberingAfterBreak="0">
    <w:nsid w:val="3F8100C2"/>
    <w:multiLevelType w:val="hybridMultilevel"/>
    <w:tmpl w:val="A48066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3747F90"/>
    <w:multiLevelType w:val="hybridMultilevel"/>
    <w:tmpl w:val="F1D047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B8F6F39"/>
    <w:multiLevelType w:val="hybridMultilevel"/>
    <w:tmpl w:val="66089F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F9710CC"/>
    <w:multiLevelType w:val="hybridMultilevel"/>
    <w:tmpl w:val="2FCAA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557B1"/>
    <w:multiLevelType w:val="hybridMultilevel"/>
    <w:tmpl w:val="F06ADB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EFB7FF8"/>
    <w:multiLevelType w:val="hybridMultilevel"/>
    <w:tmpl w:val="1EF4D4D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1DA319C"/>
    <w:multiLevelType w:val="hybridMultilevel"/>
    <w:tmpl w:val="E44263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3ED3F70"/>
    <w:multiLevelType w:val="hybridMultilevel"/>
    <w:tmpl w:val="C152F71C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643F181C"/>
    <w:multiLevelType w:val="multilevel"/>
    <w:tmpl w:val="1D244A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67A26E23"/>
    <w:multiLevelType w:val="hybridMultilevel"/>
    <w:tmpl w:val="200CC5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89E41B8"/>
    <w:multiLevelType w:val="hybridMultilevel"/>
    <w:tmpl w:val="BFB2A12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19710F5"/>
    <w:multiLevelType w:val="hybridMultilevel"/>
    <w:tmpl w:val="6B2E63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6125E2A"/>
    <w:multiLevelType w:val="hybridMultilevel"/>
    <w:tmpl w:val="9D3EBCE4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B0B2355"/>
    <w:multiLevelType w:val="hybridMultilevel"/>
    <w:tmpl w:val="6C02E296"/>
    <w:lvl w:ilvl="0" w:tplc="2070AF3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5"/>
  </w:num>
  <w:num w:numId="3">
    <w:abstractNumId w:val="12"/>
  </w:num>
  <w:num w:numId="4">
    <w:abstractNumId w:val="11"/>
  </w:num>
  <w:num w:numId="5">
    <w:abstractNumId w:val="14"/>
  </w:num>
  <w:num w:numId="6">
    <w:abstractNumId w:val="7"/>
  </w:num>
  <w:num w:numId="7">
    <w:abstractNumId w:val="23"/>
  </w:num>
  <w:num w:numId="8">
    <w:abstractNumId w:val="13"/>
  </w:num>
  <w:num w:numId="9">
    <w:abstractNumId w:val="26"/>
  </w:num>
  <w:num w:numId="10">
    <w:abstractNumId w:val="17"/>
  </w:num>
  <w:num w:numId="11">
    <w:abstractNumId w:val="9"/>
  </w:num>
  <w:num w:numId="12">
    <w:abstractNumId w:val="19"/>
  </w:num>
  <w:num w:numId="13">
    <w:abstractNumId w:val="21"/>
  </w:num>
  <w:num w:numId="14">
    <w:abstractNumId w:val="20"/>
  </w:num>
  <w:num w:numId="15">
    <w:abstractNumId w:val="25"/>
  </w:num>
  <w:num w:numId="16">
    <w:abstractNumId w:val="4"/>
  </w:num>
  <w:num w:numId="17">
    <w:abstractNumId w:val="18"/>
  </w:num>
  <w:num w:numId="18">
    <w:abstractNumId w:val="16"/>
  </w:num>
  <w:num w:numId="19">
    <w:abstractNumId w:val="27"/>
  </w:num>
  <w:num w:numId="20">
    <w:abstractNumId w:val="10"/>
  </w:num>
  <w:num w:numId="21">
    <w:abstractNumId w:val="8"/>
  </w:num>
  <w:num w:numId="22">
    <w:abstractNumId w:val="6"/>
  </w:num>
  <w:num w:numId="23">
    <w:abstractNumId w:val="0"/>
  </w:num>
  <w:num w:numId="24">
    <w:abstractNumId w:val="2"/>
  </w:num>
  <w:num w:numId="25">
    <w:abstractNumId w:val="5"/>
  </w:num>
  <w:num w:numId="26">
    <w:abstractNumId w:val="28"/>
  </w:num>
  <w:num w:numId="27">
    <w:abstractNumId w:val="1"/>
  </w:num>
  <w:num w:numId="28">
    <w:abstractNumId w:val="29"/>
  </w:num>
  <w:num w:numId="29">
    <w:abstractNumId w:val="22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NDUxNTQ3MLMwsLRQ0lEKTi0uzszPAykwqgUAnf5SrSwAAAA="/>
  </w:docVars>
  <w:rsids>
    <w:rsidRoot w:val="00C43D2A"/>
    <w:rsid w:val="00061E86"/>
    <w:rsid w:val="00065BE2"/>
    <w:rsid w:val="000931E4"/>
    <w:rsid w:val="000A64BC"/>
    <w:rsid w:val="000E1772"/>
    <w:rsid w:val="000E6B1A"/>
    <w:rsid w:val="00102AAB"/>
    <w:rsid w:val="00105E54"/>
    <w:rsid w:val="00113C77"/>
    <w:rsid w:val="00120647"/>
    <w:rsid w:val="00122972"/>
    <w:rsid w:val="00146655"/>
    <w:rsid w:val="00183125"/>
    <w:rsid w:val="00186B08"/>
    <w:rsid w:val="001B6C14"/>
    <w:rsid w:val="0021716B"/>
    <w:rsid w:val="00252A40"/>
    <w:rsid w:val="0026539D"/>
    <w:rsid w:val="002903BC"/>
    <w:rsid w:val="002B1050"/>
    <w:rsid w:val="00363545"/>
    <w:rsid w:val="003833CC"/>
    <w:rsid w:val="003A2E90"/>
    <w:rsid w:val="003C2A4B"/>
    <w:rsid w:val="003C5E80"/>
    <w:rsid w:val="003D3807"/>
    <w:rsid w:val="003D5341"/>
    <w:rsid w:val="00420C32"/>
    <w:rsid w:val="00424828"/>
    <w:rsid w:val="0044746C"/>
    <w:rsid w:val="00452E89"/>
    <w:rsid w:val="004A11DF"/>
    <w:rsid w:val="004B250A"/>
    <w:rsid w:val="004C1949"/>
    <w:rsid w:val="004E30EF"/>
    <w:rsid w:val="0051534D"/>
    <w:rsid w:val="00560907"/>
    <w:rsid w:val="00572EC2"/>
    <w:rsid w:val="00577BD6"/>
    <w:rsid w:val="005C08B6"/>
    <w:rsid w:val="005D1AF1"/>
    <w:rsid w:val="005D2BA2"/>
    <w:rsid w:val="006542BC"/>
    <w:rsid w:val="006B1509"/>
    <w:rsid w:val="007123B6"/>
    <w:rsid w:val="00736378"/>
    <w:rsid w:val="00762045"/>
    <w:rsid w:val="00794F8E"/>
    <w:rsid w:val="007E0A82"/>
    <w:rsid w:val="007E2464"/>
    <w:rsid w:val="00813562"/>
    <w:rsid w:val="008B2705"/>
    <w:rsid w:val="008B3919"/>
    <w:rsid w:val="00992B8E"/>
    <w:rsid w:val="009B2EB2"/>
    <w:rsid w:val="00A17132"/>
    <w:rsid w:val="00A27F09"/>
    <w:rsid w:val="00A87261"/>
    <w:rsid w:val="00B63C2B"/>
    <w:rsid w:val="00B64007"/>
    <w:rsid w:val="00B74CB8"/>
    <w:rsid w:val="00C37795"/>
    <w:rsid w:val="00C43D2A"/>
    <w:rsid w:val="00C72E82"/>
    <w:rsid w:val="00C81D6C"/>
    <w:rsid w:val="00CE0316"/>
    <w:rsid w:val="00D24002"/>
    <w:rsid w:val="00D27D2C"/>
    <w:rsid w:val="00D5621B"/>
    <w:rsid w:val="00D62505"/>
    <w:rsid w:val="00DE03B7"/>
    <w:rsid w:val="00E23C9E"/>
    <w:rsid w:val="00E777B3"/>
    <w:rsid w:val="00E94A9F"/>
    <w:rsid w:val="00EA4ABC"/>
    <w:rsid w:val="00ED095C"/>
    <w:rsid w:val="00ED7204"/>
    <w:rsid w:val="00EE1D85"/>
    <w:rsid w:val="00F72538"/>
    <w:rsid w:val="00FA08C1"/>
    <w:rsid w:val="00FB2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C1E8C"/>
  <w15:docId w15:val="{FA946A2A-C629-4AA9-BD1E-88473C1F0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1"/>
    <w:next w:val="Normal1"/>
    <w:rsid w:val="00C43D2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C43D2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C43D2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C43D2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C43D2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C43D2A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43D2A"/>
    <w:rPr>
      <w:lang w:val="en-US" w:eastAsia="en-US"/>
    </w:rPr>
  </w:style>
  <w:style w:type="paragraph" w:styleId="Title">
    <w:name w:val="Title"/>
    <w:basedOn w:val="Normal1"/>
    <w:next w:val="Normal1"/>
    <w:rsid w:val="00C43D2A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Default">
    <w:name w:val="Default"/>
    <w:autoRedefine/>
    <w:hidden/>
    <w:qFormat/>
    <w:rsid w:val="00C43D2A"/>
    <w:pPr>
      <w:spacing w:line="100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4"/>
      <w:szCs w:val="24"/>
      <w:lang w:val="en-US" w:eastAsia="ar-SA"/>
    </w:rPr>
  </w:style>
  <w:style w:type="character" w:customStyle="1" w:styleId="WW8Num1z0">
    <w:name w:val="WW8Num1z0"/>
    <w:autoRedefine/>
    <w:hidden/>
    <w:qFormat/>
    <w:rsid w:val="00C43D2A"/>
    <w:rPr>
      <w:rFonts w:ascii="Arial Narrow" w:hAnsi="Arial Narrow" w:cs="Arial Narrow"/>
      <w:w w:val="100"/>
      <w:position w:val="-1"/>
      <w:effect w:val="none"/>
      <w:vertAlign w:val="baseline"/>
      <w:cs w:val="0"/>
      <w:em w:val="none"/>
    </w:rPr>
  </w:style>
  <w:style w:type="character" w:customStyle="1" w:styleId="WW8Num1z1">
    <w:name w:val="WW8Num1z1"/>
    <w:autoRedefine/>
    <w:hidden/>
    <w:qFormat/>
    <w:rsid w:val="00C43D2A"/>
    <w:rPr>
      <w:rFonts w:ascii="Courier New" w:hAnsi="Courier New" w:cs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1z2">
    <w:name w:val="WW8Num1z2"/>
    <w:autoRedefine/>
    <w:hidden/>
    <w:qFormat/>
    <w:rsid w:val="00C43D2A"/>
    <w:rPr>
      <w:rFonts w:ascii="Wingdings" w:hAnsi="Wingdings" w:cs="Wingdings"/>
      <w:w w:val="100"/>
      <w:position w:val="-1"/>
      <w:effect w:val="none"/>
      <w:vertAlign w:val="baseline"/>
      <w:cs w:val="0"/>
      <w:em w:val="none"/>
    </w:rPr>
  </w:style>
  <w:style w:type="character" w:customStyle="1" w:styleId="WW8Num1z3">
    <w:name w:val="WW8Num1z3"/>
    <w:autoRedefine/>
    <w:hidden/>
    <w:qFormat/>
    <w:rsid w:val="00C43D2A"/>
    <w:rPr>
      <w:rFonts w:ascii="Symbol" w:hAnsi="Symbol" w:cs="Symbol"/>
      <w:w w:val="100"/>
      <w:position w:val="-1"/>
      <w:effect w:val="none"/>
      <w:vertAlign w:val="baseline"/>
      <w:cs w:val="0"/>
      <w:em w:val="none"/>
    </w:rPr>
  </w:style>
  <w:style w:type="character" w:customStyle="1" w:styleId="WW8Num2z0">
    <w:name w:val="WW8Num2z0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  <w:lang w:val="en-PH"/>
    </w:rPr>
  </w:style>
  <w:style w:type="character" w:customStyle="1" w:styleId="WW8Num2z1">
    <w:name w:val="WW8Num2z1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2">
    <w:name w:val="WW8Num2z2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3">
    <w:name w:val="WW8Num2z3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4">
    <w:name w:val="WW8Num2z4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5">
    <w:name w:val="WW8Num2z5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6">
    <w:name w:val="WW8Num2z6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7">
    <w:name w:val="WW8Num2z7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8">
    <w:name w:val="WW8Num2z8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0">
    <w:name w:val="WW8Num3z0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  <w:lang w:val="en-PH"/>
    </w:rPr>
  </w:style>
  <w:style w:type="character" w:customStyle="1" w:styleId="WW8Num3z1">
    <w:name w:val="WW8Num3z1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2">
    <w:name w:val="WW8Num3z2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3">
    <w:name w:val="WW8Num3z3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4">
    <w:name w:val="WW8Num3z4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5">
    <w:name w:val="WW8Num3z5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6">
    <w:name w:val="WW8Num3z6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7">
    <w:name w:val="WW8Num3z7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8">
    <w:name w:val="WW8Num3z8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0">
    <w:name w:val="WW8Num4z0"/>
    <w:autoRedefine/>
    <w:hidden/>
    <w:qFormat/>
    <w:rsid w:val="00C43D2A"/>
    <w:rPr>
      <w:rFonts w:ascii="Symbol" w:hAnsi="Symbol" w:cs="OpenSymbol"/>
      <w:w w:val="100"/>
      <w:position w:val="-1"/>
      <w:effect w:val="none"/>
      <w:vertAlign w:val="baseline"/>
      <w:cs w:val="0"/>
      <w:em w:val="none"/>
    </w:rPr>
  </w:style>
  <w:style w:type="character" w:customStyle="1" w:styleId="WW8Num4z1">
    <w:name w:val="WW8Num4z1"/>
    <w:autoRedefine/>
    <w:hidden/>
    <w:qFormat/>
    <w:rsid w:val="00C43D2A"/>
    <w:rPr>
      <w:rFonts w:ascii="OpenSymbol" w:hAnsi="OpenSymbol" w:cs="OpenSymbol"/>
      <w:w w:val="100"/>
      <w:position w:val="-1"/>
      <w:effect w:val="none"/>
      <w:vertAlign w:val="baseline"/>
      <w:cs w:val="0"/>
      <w:em w:val="none"/>
    </w:rPr>
  </w:style>
  <w:style w:type="character" w:customStyle="1" w:styleId="WW8Num5z0">
    <w:name w:val="WW8Num5z0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1">
    <w:name w:val="WW8Num5z1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2">
    <w:name w:val="WW8Num5z2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3">
    <w:name w:val="WW8Num5z3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4">
    <w:name w:val="WW8Num5z4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5">
    <w:name w:val="WW8Num5z5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6">
    <w:name w:val="WW8Num5z6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7">
    <w:name w:val="WW8Num5z7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8">
    <w:name w:val="WW8Num5z8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ListLabel1">
    <w:name w:val="ListLabel 1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ListLabel2">
    <w:name w:val="ListLabel 2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apple-converted-space">
    <w:name w:val="apple-converted-space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NumberingSymbols">
    <w:name w:val="Numbering Symbols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0">
    <w:name w:val="WW8Num32z0"/>
    <w:autoRedefine/>
    <w:hidden/>
    <w:qFormat/>
    <w:rsid w:val="00C43D2A"/>
    <w:rPr>
      <w:rFonts w:ascii="Arial Narrow" w:hAnsi="Arial Narrow" w:cs="Arial Narrow" w:hint="default"/>
      <w:b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WW8Num32z1">
    <w:name w:val="WW8Num32z1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2">
    <w:name w:val="WW8Num32z2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3">
    <w:name w:val="WW8Num32z3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4">
    <w:name w:val="WW8Num32z4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5">
    <w:name w:val="WW8Num32z5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6">
    <w:name w:val="WW8Num32z6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7">
    <w:name w:val="WW8Num32z7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8">
    <w:name w:val="WW8Num32z8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Bullets">
    <w:name w:val="Bullets"/>
    <w:autoRedefine/>
    <w:hidden/>
    <w:qFormat/>
    <w:rsid w:val="00C43D2A"/>
    <w:rPr>
      <w:rFonts w:ascii="OpenSymbol" w:eastAsia="OpenSymbol" w:hAnsi="OpenSymbol" w:cs="OpenSymbol"/>
      <w:w w:val="100"/>
      <w:position w:val="-1"/>
      <w:effect w:val="none"/>
      <w:vertAlign w:val="baseline"/>
      <w:cs w:val="0"/>
      <w:em w:val="none"/>
    </w:rPr>
  </w:style>
  <w:style w:type="paragraph" w:customStyle="1" w:styleId="Heading">
    <w:name w:val="Heading"/>
    <w:basedOn w:val="Default"/>
    <w:next w:val="Textbody"/>
    <w:autoRedefine/>
    <w:hidden/>
    <w:qFormat/>
    <w:rsid w:val="00C43D2A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Default"/>
    <w:autoRedefine/>
    <w:hidden/>
    <w:qFormat/>
    <w:rsid w:val="00C43D2A"/>
    <w:pPr>
      <w:spacing w:after="120"/>
    </w:pPr>
  </w:style>
  <w:style w:type="paragraph" w:styleId="List">
    <w:name w:val="List"/>
    <w:basedOn w:val="Textbody"/>
    <w:autoRedefine/>
    <w:hidden/>
    <w:qFormat/>
    <w:rsid w:val="00C43D2A"/>
    <w:rPr>
      <w:rFonts w:cs="Mangal"/>
    </w:rPr>
  </w:style>
  <w:style w:type="paragraph" w:styleId="Caption">
    <w:name w:val="caption"/>
    <w:basedOn w:val="Default"/>
    <w:autoRedefine/>
    <w:hidden/>
    <w:qFormat/>
    <w:rsid w:val="00C43D2A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Default"/>
    <w:autoRedefine/>
    <w:hidden/>
    <w:qFormat/>
    <w:rsid w:val="00C43D2A"/>
    <w:pPr>
      <w:suppressLineNumbers/>
    </w:pPr>
    <w:rPr>
      <w:rFonts w:cs="Mangal"/>
    </w:rPr>
  </w:style>
  <w:style w:type="paragraph" w:styleId="ListParagraph">
    <w:name w:val="List Paragraph"/>
    <w:basedOn w:val="Default"/>
    <w:autoRedefine/>
    <w:hidden/>
    <w:qFormat/>
    <w:rsid w:val="00736378"/>
    <w:pPr>
      <w:widowControl w:val="0"/>
      <w:numPr>
        <w:numId w:val="30"/>
      </w:numPr>
      <w:suppressAutoHyphens/>
      <w:ind w:leftChars="0" w:left="0" w:firstLineChars="0" w:firstLine="0"/>
      <w:jc w:val="both"/>
    </w:pPr>
  </w:style>
  <w:style w:type="paragraph" w:customStyle="1" w:styleId="TableContents">
    <w:name w:val="Table Contents"/>
    <w:basedOn w:val="Default"/>
    <w:autoRedefine/>
    <w:hidden/>
    <w:qFormat/>
    <w:rsid w:val="00C43D2A"/>
    <w:pPr>
      <w:suppressLineNumbers/>
    </w:pPr>
  </w:style>
  <w:style w:type="paragraph" w:customStyle="1" w:styleId="TableHeading">
    <w:name w:val="Table Heading"/>
    <w:basedOn w:val="TableContents"/>
    <w:autoRedefine/>
    <w:hidden/>
    <w:qFormat/>
    <w:rsid w:val="00C43D2A"/>
    <w:pPr>
      <w:jc w:val="center"/>
    </w:pPr>
    <w:rPr>
      <w:b/>
      <w:bCs/>
    </w:rPr>
  </w:style>
  <w:style w:type="paragraph" w:styleId="NoSpacing">
    <w:name w:val="No Spacing"/>
    <w:autoRedefine/>
    <w:hidden/>
    <w:qFormat/>
    <w:rsid w:val="00C43D2A"/>
    <w:pPr>
      <w:spacing w:line="100" w:lineRule="atLeast"/>
      <w:ind w:leftChars="-1" w:left="-1" w:hangingChars="1" w:hanging="1"/>
      <w:textDirection w:val="btLr"/>
      <w:textAlignment w:val="top"/>
      <w:outlineLvl w:val="0"/>
    </w:pPr>
    <w:rPr>
      <w:rFonts w:eastAsia="SimSun" w:cs="Mangal"/>
      <w:position w:val="-1"/>
      <w:sz w:val="24"/>
      <w:szCs w:val="24"/>
      <w:lang w:val="en-US" w:eastAsia="zh-CN" w:bidi="hi-IN"/>
    </w:rPr>
  </w:style>
  <w:style w:type="paragraph" w:styleId="Subtitle">
    <w:name w:val="Subtitle"/>
    <w:basedOn w:val="Normal1"/>
    <w:next w:val="Normal1"/>
    <w:rsid w:val="00C43D2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C43D2A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0C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20C3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A64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A64BC"/>
    <w:pPr>
      <w:spacing w:before="100" w:beforeAutospacing="1" w:after="100" w:afterAutospacing="1"/>
    </w:pPr>
    <w:rPr>
      <w:sz w:val="24"/>
      <w:szCs w:val="24"/>
      <w:lang w:val="en-PH" w:eastAsia="en-PH"/>
    </w:rPr>
  </w:style>
  <w:style w:type="character" w:styleId="Hyperlink">
    <w:name w:val="Hyperlink"/>
    <w:rsid w:val="00A8726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0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jpe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jpe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jpe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jpe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hyperlink" Target="https://www.codeandcourse.com/how-to-connect-html-register-form-to-mysql-database-with-ph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sEfx7Stu05x0/2zUMmYYkkMBZtQ==">AMUW2mU72wuevO1kpjjC2CDaN6vZ+mKI4fhLH2YP/BRYgnRBAlursFJKXXmR3LdWjcWqniC2kKFcp5pN1x31IDRw8ZpEpjZpQs+nPWxJ/F7GFIfaSfB2bxWNaoQnrAJkU+10C8kZxvDG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anne</dc:creator>
  <cp:keywords/>
  <cp:lastModifiedBy>john_</cp:lastModifiedBy>
  <cp:revision>8</cp:revision>
  <dcterms:created xsi:type="dcterms:W3CDTF">2020-10-02T06:26:00Z</dcterms:created>
  <dcterms:modified xsi:type="dcterms:W3CDTF">2020-10-02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